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r>
        <w:rPr>
          <w:rFonts w:cs="Times New Roman"/>
          <w:bCs/>
          <w:sz w:val="32"/>
          <w:szCs w:val="32"/>
          <w:lang w:val="en-GB"/>
        </w:rPr>
        <w:t xml:space="preserve">Berkay UZUN </w:t>
      </w:r>
      <w:r>
        <w:rPr>
          <w:rFonts w:cs="Times New Roman"/>
          <w:bCs/>
          <w:sz w:val="32"/>
          <w:szCs w:val="32"/>
          <w:lang w:val="en-GB"/>
        </w:rPr>
        <w:tab/>
      </w:r>
      <w:r>
        <w:rPr>
          <w:rFonts w:cs="Times New Roman"/>
          <w:bCs/>
          <w:sz w:val="32"/>
          <w:szCs w:val="32"/>
          <w:lang w:val="en-GB"/>
        </w:rPr>
        <w:tab/>
        <w:t>2263812</w:t>
      </w:r>
    </w:p>
    <w:p w14:paraId="7C57A667" w14:textId="199DE410"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r w:rsidR="00960EA1">
        <w:rPr>
          <w:rFonts w:cs="Times New Roman"/>
          <w:bCs/>
          <w:sz w:val="32"/>
          <w:szCs w:val="32"/>
          <w:lang w:val="en-GB"/>
        </w:rPr>
        <w:t>2166148</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61BEFE1E" w14:textId="7727B5E3" w:rsidR="00ED09D5" w:rsidRDefault="00ED09D5" w:rsidP="00EA5828">
      <w:pPr>
        <w:ind w:firstLine="0"/>
      </w:pPr>
    </w:p>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Bal"/>
            <w:rPr>
              <w:b w:val="0"/>
              <w:bCs/>
              <w:color w:val="auto"/>
              <w:sz w:val="40"/>
              <w:szCs w:val="40"/>
            </w:rPr>
          </w:pPr>
          <w:r w:rsidRPr="007F696E">
            <w:rPr>
              <w:bCs/>
              <w:color w:val="auto"/>
              <w:sz w:val="40"/>
              <w:szCs w:val="40"/>
            </w:rPr>
            <w:t>Table of Contents</w:t>
          </w:r>
        </w:p>
        <w:p w14:paraId="74665DB0" w14:textId="18B01358" w:rsidR="009664DD" w:rsidRDefault="007F696E">
          <w:pPr>
            <w:pStyle w:val="T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7329745" w:history="1">
            <w:r w:rsidR="009664DD" w:rsidRPr="00A02AA7">
              <w:rPr>
                <w:rStyle w:val="Kpr"/>
                <w:bCs/>
                <w:noProof/>
              </w:rPr>
              <w:t>1. Introduction</w:t>
            </w:r>
            <w:r w:rsidR="009664DD">
              <w:rPr>
                <w:noProof/>
                <w:webHidden/>
              </w:rPr>
              <w:tab/>
            </w:r>
            <w:r w:rsidR="009664DD">
              <w:rPr>
                <w:noProof/>
                <w:webHidden/>
              </w:rPr>
              <w:fldChar w:fldCharType="begin"/>
            </w:r>
            <w:r w:rsidR="009664DD">
              <w:rPr>
                <w:noProof/>
                <w:webHidden/>
              </w:rPr>
              <w:instrText xml:space="preserve"> PAGEREF _Toc77329745 \h </w:instrText>
            </w:r>
            <w:r w:rsidR="009664DD">
              <w:rPr>
                <w:noProof/>
                <w:webHidden/>
              </w:rPr>
            </w:r>
            <w:r w:rsidR="009664DD">
              <w:rPr>
                <w:noProof/>
                <w:webHidden/>
              </w:rPr>
              <w:fldChar w:fldCharType="separate"/>
            </w:r>
            <w:r w:rsidR="009664DD">
              <w:rPr>
                <w:noProof/>
                <w:webHidden/>
              </w:rPr>
              <w:t>3</w:t>
            </w:r>
            <w:r w:rsidR="009664DD">
              <w:rPr>
                <w:noProof/>
                <w:webHidden/>
              </w:rPr>
              <w:fldChar w:fldCharType="end"/>
            </w:r>
          </w:hyperlink>
        </w:p>
        <w:p w14:paraId="162518A9" w14:textId="24105B18" w:rsidR="009664DD" w:rsidRDefault="00790087">
          <w:pPr>
            <w:pStyle w:val="T1"/>
            <w:tabs>
              <w:tab w:val="right" w:leader="dot" w:pos="9062"/>
            </w:tabs>
            <w:rPr>
              <w:rFonts w:asciiTheme="minorHAnsi" w:eastAsiaTheme="minorEastAsia" w:hAnsiTheme="minorHAnsi"/>
              <w:noProof/>
              <w:lang w:val="tr-TR" w:eastAsia="tr-TR"/>
            </w:rPr>
          </w:pPr>
          <w:hyperlink w:anchor="_Toc77329746" w:history="1">
            <w:r w:rsidR="009664DD" w:rsidRPr="00A02AA7">
              <w:rPr>
                <w:rStyle w:val="Kpr"/>
                <w:bCs/>
                <w:noProof/>
              </w:rPr>
              <w:t>2.</w:t>
            </w:r>
            <w:r w:rsidR="009664DD" w:rsidRPr="00A02AA7">
              <w:rPr>
                <w:rStyle w:val="Kpr"/>
                <w:noProof/>
              </w:rPr>
              <w:t xml:space="preserve"> Part A: Pre-design Stage</w:t>
            </w:r>
            <w:r w:rsidR="009664DD">
              <w:rPr>
                <w:noProof/>
                <w:webHidden/>
              </w:rPr>
              <w:tab/>
            </w:r>
            <w:r w:rsidR="009664DD">
              <w:rPr>
                <w:noProof/>
                <w:webHidden/>
              </w:rPr>
              <w:fldChar w:fldCharType="begin"/>
            </w:r>
            <w:r w:rsidR="009664DD">
              <w:rPr>
                <w:noProof/>
                <w:webHidden/>
              </w:rPr>
              <w:instrText xml:space="preserve"> PAGEREF _Toc77329746 \h </w:instrText>
            </w:r>
            <w:r w:rsidR="009664DD">
              <w:rPr>
                <w:noProof/>
                <w:webHidden/>
              </w:rPr>
            </w:r>
            <w:r w:rsidR="009664DD">
              <w:rPr>
                <w:noProof/>
                <w:webHidden/>
              </w:rPr>
              <w:fldChar w:fldCharType="separate"/>
            </w:r>
            <w:r w:rsidR="009664DD">
              <w:rPr>
                <w:noProof/>
                <w:webHidden/>
              </w:rPr>
              <w:t>3</w:t>
            </w:r>
            <w:r w:rsidR="009664DD">
              <w:rPr>
                <w:noProof/>
                <w:webHidden/>
              </w:rPr>
              <w:fldChar w:fldCharType="end"/>
            </w:r>
          </w:hyperlink>
        </w:p>
        <w:p w14:paraId="282FB847" w14:textId="0F0FF6B0" w:rsidR="009664DD" w:rsidRDefault="00790087">
          <w:pPr>
            <w:pStyle w:val="T2"/>
            <w:tabs>
              <w:tab w:val="right" w:leader="dot" w:pos="9062"/>
            </w:tabs>
            <w:rPr>
              <w:rFonts w:asciiTheme="minorHAnsi" w:eastAsiaTheme="minorEastAsia" w:hAnsiTheme="minorHAnsi"/>
              <w:noProof/>
              <w:lang w:val="tr-TR" w:eastAsia="tr-TR"/>
            </w:rPr>
          </w:pPr>
          <w:hyperlink w:anchor="_Toc77329747" w:history="1">
            <w:r w:rsidR="009664DD" w:rsidRPr="00A02AA7">
              <w:rPr>
                <w:rStyle w:val="Kpr"/>
                <w:noProof/>
              </w:rPr>
              <w:t>1.</w:t>
            </w:r>
            <w:r w:rsidR="009664DD">
              <w:rPr>
                <w:noProof/>
                <w:webHidden/>
              </w:rPr>
              <w:tab/>
            </w:r>
            <w:r w:rsidR="009664DD">
              <w:rPr>
                <w:noProof/>
                <w:webHidden/>
              </w:rPr>
              <w:fldChar w:fldCharType="begin"/>
            </w:r>
            <w:r w:rsidR="009664DD">
              <w:rPr>
                <w:noProof/>
                <w:webHidden/>
              </w:rPr>
              <w:instrText xml:space="preserve"> PAGEREF _Toc77329747 \h </w:instrText>
            </w:r>
            <w:r w:rsidR="009664DD">
              <w:rPr>
                <w:noProof/>
                <w:webHidden/>
              </w:rPr>
            </w:r>
            <w:r w:rsidR="009664DD">
              <w:rPr>
                <w:noProof/>
                <w:webHidden/>
              </w:rPr>
              <w:fldChar w:fldCharType="separate"/>
            </w:r>
            <w:r w:rsidR="009664DD">
              <w:rPr>
                <w:noProof/>
                <w:webHidden/>
              </w:rPr>
              <w:t>3</w:t>
            </w:r>
            <w:r w:rsidR="009664DD">
              <w:rPr>
                <w:noProof/>
                <w:webHidden/>
              </w:rPr>
              <w:fldChar w:fldCharType="end"/>
            </w:r>
          </w:hyperlink>
        </w:p>
        <w:p w14:paraId="49BD4E10" w14:textId="0497D640" w:rsidR="009664DD" w:rsidRDefault="00790087">
          <w:pPr>
            <w:pStyle w:val="T2"/>
            <w:tabs>
              <w:tab w:val="right" w:leader="dot" w:pos="9062"/>
            </w:tabs>
            <w:rPr>
              <w:rFonts w:asciiTheme="minorHAnsi" w:eastAsiaTheme="minorEastAsia" w:hAnsiTheme="minorHAnsi"/>
              <w:noProof/>
              <w:lang w:val="tr-TR" w:eastAsia="tr-TR"/>
            </w:rPr>
          </w:pPr>
          <w:hyperlink w:anchor="_Toc77329748" w:history="1">
            <w:r w:rsidR="009664DD" w:rsidRPr="00A02AA7">
              <w:rPr>
                <w:rStyle w:val="Kpr"/>
                <w:noProof/>
              </w:rPr>
              <w:t>2.</w:t>
            </w:r>
            <w:r w:rsidR="009664DD">
              <w:rPr>
                <w:noProof/>
                <w:webHidden/>
              </w:rPr>
              <w:tab/>
            </w:r>
            <w:r w:rsidR="009664DD">
              <w:rPr>
                <w:noProof/>
                <w:webHidden/>
              </w:rPr>
              <w:fldChar w:fldCharType="begin"/>
            </w:r>
            <w:r w:rsidR="009664DD">
              <w:rPr>
                <w:noProof/>
                <w:webHidden/>
              </w:rPr>
              <w:instrText xml:space="preserve"> PAGEREF _Toc77329748 \h </w:instrText>
            </w:r>
            <w:r w:rsidR="009664DD">
              <w:rPr>
                <w:noProof/>
                <w:webHidden/>
              </w:rPr>
            </w:r>
            <w:r w:rsidR="009664DD">
              <w:rPr>
                <w:noProof/>
                <w:webHidden/>
              </w:rPr>
              <w:fldChar w:fldCharType="separate"/>
            </w:r>
            <w:r w:rsidR="009664DD">
              <w:rPr>
                <w:noProof/>
                <w:webHidden/>
              </w:rPr>
              <w:t>4</w:t>
            </w:r>
            <w:r w:rsidR="009664DD">
              <w:rPr>
                <w:noProof/>
                <w:webHidden/>
              </w:rPr>
              <w:fldChar w:fldCharType="end"/>
            </w:r>
          </w:hyperlink>
        </w:p>
        <w:p w14:paraId="7E68A695" w14:textId="20116477" w:rsidR="009664DD" w:rsidRDefault="00790087">
          <w:pPr>
            <w:pStyle w:val="T1"/>
            <w:tabs>
              <w:tab w:val="right" w:leader="dot" w:pos="9062"/>
            </w:tabs>
            <w:rPr>
              <w:rFonts w:asciiTheme="minorHAnsi" w:eastAsiaTheme="minorEastAsia" w:hAnsiTheme="minorHAnsi"/>
              <w:noProof/>
              <w:lang w:val="tr-TR" w:eastAsia="tr-TR"/>
            </w:rPr>
          </w:pPr>
          <w:hyperlink w:anchor="_Toc77329749" w:history="1">
            <w:r w:rsidR="009664DD" w:rsidRPr="00A02AA7">
              <w:rPr>
                <w:rStyle w:val="Kpr"/>
                <w:bCs/>
                <w:noProof/>
              </w:rPr>
              <w:t>3. Part B: Sinusoidal PWM</w:t>
            </w:r>
            <w:r w:rsidR="009664DD">
              <w:rPr>
                <w:noProof/>
                <w:webHidden/>
              </w:rPr>
              <w:tab/>
            </w:r>
            <w:r w:rsidR="009664DD">
              <w:rPr>
                <w:noProof/>
                <w:webHidden/>
              </w:rPr>
              <w:fldChar w:fldCharType="begin"/>
            </w:r>
            <w:r w:rsidR="009664DD">
              <w:rPr>
                <w:noProof/>
                <w:webHidden/>
              </w:rPr>
              <w:instrText xml:space="preserve"> PAGEREF _Toc77329749 \h </w:instrText>
            </w:r>
            <w:r w:rsidR="009664DD">
              <w:rPr>
                <w:noProof/>
                <w:webHidden/>
              </w:rPr>
            </w:r>
            <w:r w:rsidR="009664DD">
              <w:rPr>
                <w:noProof/>
                <w:webHidden/>
              </w:rPr>
              <w:fldChar w:fldCharType="separate"/>
            </w:r>
            <w:r w:rsidR="009664DD">
              <w:rPr>
                <w:noProof/>
                <w:webHidden/>
              </w:rPr>
              <w:t>5</w:t>
            </w:r>
            <w:r w:rsidR="009664DD">
              <w:rPr>
                <w:noProof/>
                <w:webHidden/>
              </w:rPr>
              <w:fldChar w:fldCharType="end"/>
            </w:r>
          </w:hyperlink>
        </w:p>
        <w:p w14:paraId="0FCB9C1E" w14:textId="17C49F50" w:rsidR="009664DD" w:rsidRDefault="00790087">
          <w:pPr>
            <w:pStyle w:val="T2"/>
            <w:tabs>
              <w:tab w:val="right" w:leader="dot" w:pos="9062"/>
            </w:tabs>
            <w:rPr>
              <w:rFonts w:asciiTheme="minorHAnsi" w:eastAsiaTheme="minorEastAsia" w:hAnsiTheme="minorHAnsi"/>
              <w:noProof/>
              <w:lang w:val="tr-TR" w:eastAsia="tr-TR"/>
            </w:rPr>
          </w:pPr>
          <w:hyperlink w:anchor="_Toc77329750" w:history="1">
            <w:r w:rsidR="009664DD" w:rsidRPr="00A02AA7">
              <w:rPr>
                <w:rStyle w:val="Kpr"/>
                <w:noProof/>
              </w:rPr>
              <w:t>1.</w:t>
            </w:r>
            <w:r w:rsidR="009664DD">
              <w:rPr>
                <w:noProof/>
                <w:webHidden/>
              </w:rPr>
              <w:tab/>
            </w:r>
            <w:r w:rsidR="009664DD">
              <w:rPr>
                <w:noProof/>
                <w:webHidden/>
              </w:rPr>
              <w:fldChar w:fldCharType="begin"/>
            </w:r>
            <w:r w:rsidR="009664DD">
              <w:rPr>
                <w:noProof/>
                <w:webHidden/>
              </w:rPr>
              <w:instrText xml:space="preserve"> PAGEREF _Toc77329750 \h </w:instrText>
            </w:r>
            <w:r w:rsidR="009664DD">
              <w:rPr>
                <w:noProof/>
                <w:webHidden/>
              </w:rPr>
            </w:r>
            <w:r w:rsidR="009664DD">
              <w:rPr>
                <w:noProof/>
                <w:webHidden/>
              </w:rPr>
              <w:fldChar w:fldCharType="separate"/>
            </w:r>
            <w:r w:rsidR="009664DD">
              <w:rPr>
                <w:noProof/>
                <w:webHidden/>
              </w:rPr>
              <w:t>5</w:t>
            </w:r>
            <w:r w:rsidR="009664DD">
              <w:rPr>
                <w:noProof/>
                <w:webHidden/>
              </w:rPr>
              <w:fldChar w:fldCharType="end"/>
            </w:r>
          </w:hyperlink>
        </w:p>
        <w:p w14:paraId="1130D34A" w14:textId="093B75D7" w:rsidR="009664DD" w:rsidRDefault="00790087">
          <w:pPr>
            <w:pStyle w:val="T2"/>
            <w:tabs>
              <w:tab w:val="right" w:leader="dot" w:pos="9062"/>
            </w:tabs>
            <w:rPr>
              <w:rFonts w:asciiTheme="minorHAnsi" w:eastAsiaTheme="minorEastAsia" w:hAnsiTheme="minorHAnsi"/>
              <w:noProof/>
              <w:lang w:val="tr-TR" w:eastAsia="tr-TR"/>
            </w:rPr>
          </w:pPr>
          <w:hyperlink w:anchor="_Toc77329751" w:history="1">
            <w:r w:rsidR="009664DD" w:rsidRPr="00A02AA7">
              <w:rPr>
                <w:rStyle w:val="Kpr"/>
                <w:noProof/>
              </w:rPr>
              <w:t>2.</w:t>
            </w:r>
            <w:r w:rsidR="009664DD">
              <w:rPr>
                <w:noProof/>
                <w:webHidden/>
              </w:rPr>
              <w:tab/>
            </w:r>
            <w:r w:rsidR="009664DD">
              <w:rPr>
                <w:noProof/>
                <w:webHidden/>
              </w:rPr>
              <w:fldChar w:fldCharType="begin"/>
            </w:r>
            <w:r w:rsidR="009664DD">
              <w:rPr>
                <w:noProof/>
                <w:webHidden/>
              </w:rPr>
              <w:instrText xml:space="preserve"> PAGEREF _Toc77329751 \h </w:instrText>
            </w:r>
            <w:r w:rsidR="009664DD">
              <w:rPr>
                <w:noProof/>
                <w:webHidden/>
              </w:rPr>
            </w:r>
            <w:r w:rsidR="009664DD">
              <w:rPr>
                <w:noProof/>
                <w:webHidden/>
              </w:rPr>
              <w:fldChar w:fldCharType="separate"/>
            </w:r>
            <w:r w:rsidR="009664DD">
              <w:rPr>
                <w:noProof/>
                <w:webHidden/>
              </w:rPr>
              <w:t>9</w:t>
            </w:r>
            <w:r w:rsidR="009664DD">
              <w:rPr>
                <w:noProof/>
                <w:webHidden/>
              </w:rPr>
              <w:fldChar w:fldCharType="end"/>
            </w:r>
          </w:hyperlink>
        </w:p>
        <w:p w14:paraId="19266DB1" w14:textId="5A10F34F" w:rsidR="009664DD" w:rsidRDefault="00790087">
          <w:pPr>
            <w:pStyle w:val="T2"/>
            <w:tabs>
              <w:tab w:val="right" w:leader="dot" w:pos="9062"/>
            </w:tabs>
            <w:rPr>
              <w:rFonts w:asciiTheme="minorHAnsi" w:eastAsiaTheme="minorEastAsia" w:hAnsiTheme="minorHAnsi"/>
              <w:noProof/>
              <w:lang w:val="tr-TR" w:eastAsia="tr-TR"/>
            </w:rPr>
          </w:pPr>
          <w:hyperlink w:anchor="_Toc77329752" w:history="1">
            <w:r w:rsidR="009664DD" w:rsidRPr="00A02AA7">
              <w:rPr>
                <w:rStyle w:val="Kpr"/>
                <w:noProof/>
              </w:rPr>
              <w:t>3.</w:t>
            </w:r>
            <w:r w:rsidR="009664DD">
              <w:rPr>
                <w:noProof/>
                <w:webHidden/>
              </w:rPr>
              <w:tab/>
            </w:r>
            <w:r w:rsidR="009664DD">
              <w:rPr>
                <w:noProof/>
                <w:webHidden/>
              </w:rPr>
              <w:fldChar w:fldCharType="begin"/>
            </w:r>
            <w:r w:rsidR="009664DD">
              <w:rPr>
                <w:noProof/>
                <w:webHidden/>
              </w:rPr>
              <w:instrText xml:space="preserve"> PAGEREF _Toc77329752 \h </w:instrText>
            </w:r>
            <w:r w:rsidR="009664DD">
              <w:rPr>
                <w:noProof/>
                <w:webHidden/>
              </w:rPr>
            </w:r>
            <w:r w:rsidR="009664DD">
              <w:rPr>
                <w:noProof/>
                <w:webHidden/>
              </w:rPr>
              <w:fldChar w:fldCharType="separate"/>
            </w:r>
            <w:r w:rsidR="009664DD">
              <w:rPr>
                <w:noProof/>
                <w:webHidden/>
              </w:rPr>
              <w:t>11</w:t>
            </w:r>
            <w:r w:rsidR="009664DD">
              <w:rPr>
                <w:noProof/>
                <w:webHidden/>
              </w:rPr>
              <w:fldChar w:fldCharType="end"/>
            </w:r>
          </w:hyperlink>
        </w:p>
        <w:p w14:paraId="724ACE6E" w14:textId="5DD7F911" w:rsidR="009664DD" w:rsidRDefault="00790087">
          <w:pPr>
            <w:pStyle w:val="T1"/>
            <w:tabs>
              <w:tab w:val="right" w:leader="dot" w:pos="9062"/>
            </w:tabs>
            <w:rPr>
              <w:rFonts w:asciiTheme="minorHAnsi" w:eastAsiaTheme="minorEastAsia" w:hAnsiTheme="minorHAnsi"/>
              <w:noProof/>
              <w:lang w:val="tr-TR" w:eastAsia="tr-TR"/>
            </w:rPr>
          </w:pPr>
          <w:hyperlink w:anchor="_Toc77329753" w:history="1">
            <w:r w:rsidR="009664DD" w:rsidRPr="00A02AA7">
              <w:rPr>
                <w:rStyle w:val="Kpr"/>
                <w:bCs/>
                <w:noProof/>
              </w:rPr>
              <w:t>4. Part C: Component Selection</w:t>
            </w:r>
            <w:r w:rsidR="009664DD">
              <w:rPr>
                <w:noProof/>
                <w:webHidden/>
              </w:rPr>
              <w:tab/>
            </w:r>
            <w:r w:rsidR="009664DD">
              <w:rPr>
                <w:noProof/>
                <w:webHidden/>
              </w:rPr>
              <w:fldChar w:fldCharType="begin"/>
            </w:r>
            <w:r w:rsidR="009664DD">
              <w:rPr>
                <w:noProof/>
                <w:webHidden/>
              </w:rPr>
              <w:instrText xml:space="preserve"> PAGEREF _Toc77329753 \h </w:instrText>
            </w:r>
            <w:r w:rsidR="009664DD">
              <w:rPr>
                <w:noProof/>
                <w:webHidden/>
              </w:rPr>
            </w:r>
            <w:r w:rsidR="009664DD">
              <w:rPr>
                <w:noProof/>
                <w:webHidden/>
              </w:rPr>
              <w:fldChar w:fldCharType="separate"/>
            </w:r>
            <w:r w:rsidR="009664DD">
              <w:rPr>
                <w:noProof/>
                <w:webHidden/>
              </w:rPr>
              <w:t>17</w:t>
            </w:r>
            <w:r w:rsidR="009664DD">
              <w:rPr>
                <w:noProof/>
                <w:webHidden/>
              </w:rPr>
              <w:fldChar w:fldCharType="end"/>
            </w:r>
          </w:hyperlink>
        </w:p>
        <w:p w14:paraId="3ADE3577" w14:textId="165E91D1" w:rsidR="009664DD" w:rsidRDefault="00790087">
          <w:pPr>
            <w:pStyle w:val="T1"/>
            <w:tabs>
              <w:tab w:val="right" w:leader="dot" w:pos="9062"/>
            </w:tabs>
            <w:rPr>
              <w:rFonts w:asciiTheme="minorHAnsi" w:eastAsiaTheme="minorEastAsia" w:hAnsiTheme="minorHAnsi"/>
              <w:noProof/>
              <w:lang w:val="tr-TR" w:eastAsia="tr-TR"/>
            </w:rPr>
          </w:pPr>
          <w:hyperlink w:anchor="_Toc77329754" w:history="1">
            <w:r w:rsidR="009664DD" w:rsidRPr="00A02AA7">
              <w:rPr>
                <w:rStyle w:val="Kpr"/>
                <w:bCs/>
                <w:noProof/>
              </w:rPr>
              <w:t>5. Part D: About the Project</w:t>
            </w:r>
            <w:r w:rsidR="009664DD">
              <w:rPr>
                <w:noProof/>
                <w:webHidden/>
              </w:rPr>
              <w:tab/>
            </w:r>
            <w:r w:rsidR="009664DD">
              <w:rPr>
                <w:noProof/>
                <w:webHidden/>
              </w:rPr>
              <w:fldChar w:fldCharType="begin"/>
            </w:r>
            <w:r w:rsidR="009664DD">
              <w:rPr>
                <w:noProof/>
                <w:webHidden/>
              </w:rPr>
              <w:instrText xml:space="preserve"> PAGEREF _Toc77329754 \h </w:instrText>
            </w:r>
            <w:r w:rsidR="009664DD">
              <w:rPr>
                <w:noProof/>
                <w:webHidden/>
              </w:rPr>
            </w:r>
            <w:r w:rsidR="009664DD">
              <w:rPr>
                <w:noProof/>
                <w:webHidden/>
              </w:rPr>
              <w:fldChar w:fldCharType="separate"/>
            </w:r>
            <w:r w:rsidR="009664DD">
              <w:rPr>
                <w:noProof/>
                <w:webHidden/>
              </w:rPr>
              <w:t>17</w:t>
            </w:r>
            <w:r w:rsidR="009664DD">
              <w:rPr>
                <w:noProof/>
                <w:webHidden/>
              </w:rPr>
              <w:fldChar w:fldCharType="end"/>
            </w:r>
          </w:hyperlink>
        </w:p>
        <w:p w14:paraId="6EA8E66C" w14:textId="79B5F875"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1A937DE3" w14:textId="1785F512" w:rsidR="007F696E" w:rsidRDefault="007F696E" w:rsidP="005617A8">
      <w:pPr>
        <w:ind w:firstLine="0"/>
      </w:pPr>
    </w:p>
    <w:p w14:paraId="09177D92" w14:textId="77777777" w:rsidR="005617A8" w:rsidRDefault="005617A8" w:rsidP="005617A8">
      <w:pPr>
        <w:ind w:firstLine="0"/>
      </w:pPr>
    </w:p>
    <w:p w14:paraId="4ADDABD1" w14:textId="1EBBFBAE" w:rsidR="00ED09D5" w:rsidRDefault="00ED09D5"/>
    <w:p w14:paraId="2CB3031A" w14:textId="77777777" w:rsidR="00EA5828" w:rsidRDefault="00EA5828"/>
    <w:p w14:paraId="0DCDC846" w14:textId="2A88DFCD" w:rsidR="00ED09D5" w:rsidRDefault="00ED09D5"/>
    <w:p w14:paraId="5FFE820E" w14:textId="5428B71C" w:rsidR="00ED09D5" w:rsidRDefault="00ED09D5" w:rsidP="00F5429A">
      <w:pPr>
        <w:pStyle w:val="Balk1"/>
        <w:ind w:firstLine="0"/>
        <w:rPr>
          <w:b w:val="0"/>
          <w:bCs/>
        </w:rPr>
      </w:pPr>
      <w:bookmarkStart w:id="0" w:name="_Toc77329745"/>
      <w:r w:rsidRPr="00441DFF">
        <w:rPr>
          <w:bCs/>
        </w:rPr>
        <w:t>1.</w:t>
      </w:r>
      <w:r w:rsidR="00F8659A">
        <w:rPr>
          <w:bCs/>
        </w:rPr>
        <w:t xml:space="preserve"> </w:t>
      </w:r>
      <w:r w:rsidRPr="00441DFF">
        <w:rPr>
          <w:bCs/>
        </w:rPr>
        <w:t>Introduction</w:t>
      </w:r>
      <w:bookmarkEnd w:id="0"/>
    </w:p>
    <w:p w14:paraId="3936A677" w14:textId="77777777" w:rsidR="007C04F7" w:rsidRPr="007C04F7" w:rsidRDefault="007C04F7" w:rsidP="007C04F7"/>
    <w:p w14:paraId="0D99DF28" w14:textId="0A8F471B" w:rsidR="00ED09D5" w:rsidRDefault="00ED09D5" w:rsidP="00F5429A">
      <w:pPr>
        <w:pStyle w:val="Balk1"/>
        <w:ind w:firstLine="0"/>
      </w:pPr>
      <w:bookmarkStart w:id="1" w:name="_Toc77329746"/>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Balk2"/>
      </w:pPr>
      <w:bookmarkStart w:id="2" w:name="_Toc77329747"/>
      <w:r>
        <w:t>1.</w:t>
      </w:r>
      <w:bookmarkEnd w:id="2"/>
    </w:p>
    <w:p w14:paraId="2C70F014" w14:textId="77777777" w:rsidR="00BB6E64" w:rsidRPr="00BB6E64" w:rsidRDefault="00BB6E64" w:rsidP="00BB6E64"/>
    <w:p w14:paraId="786002E6" w14:textId="51BD740A" w:rsidR="00194958" w:rsidRDefault="00194958" w:rsidP="00194958">
      <w:r>
        <w:t xml:space="preserve">We can calculate the base speed of the PMSM  from </w:t>
      </w:r>
      <w:r w:rsidR="002A03C6">
        <w:t xml:space="preserve">the </w:t>
      </w:r>
      <w:r w:rsidR="007574C7">
        <w:t xml:space="preserve">equation </w:t>
      </w:r>
      <w:r w:rsidR="002A03C6">
        <w:t xml:space="preserve">of </w:t>
      </w:r>
      <w:r w:rsidR="007574C7">
        <w:t>as follows. We need to consider the power and torque limitation. So, to find the base speed, we should use the values of the nominal power and torque.</w:t>
      </w:r>
      <w:r>
        <w:t xml:space="preserve"> The </w:t>
      </w:r>
      <w:r w:rsidR="002A03C6">
        <w:t xml:space="preserve">base speed equation </w:t>
      </w:r>
      <w:r>
        <w:t xml:space="preserve">is </w:t>
      </w:r>
      <w:r w:rsidR="002A03C6">
        <w:t xml:space="preserve">written </w:t>
      </w:r>
      <w:r>
        <w:t xml:space="preserve">as </w:t>
      </w:r>
      <w:r w:rsidR="002A03C6">
        <w:t>follows:</w:t>
      </w:r>
    </w:p>
    <w:p w14:paraId="685F9B7C" w14:textId="75A2A2D4" w:rsidR="002A03C6" w:rsidRPr="007574C7" w:rsidRDefault="00790087" w:rsidP="00194958">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nomina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ominal</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 </m:t>
          </m:r>
        </m:oMath>
      </m:oMathPara>
    </w:p>
    <w:p w14:paraId="27E198A1" w14:textId="3CEDECE0" w:rsidR="007574C7" w:rsidRPr="00AF03FC"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nominal</m:t>
                  </m:r>
                </m:sub>
              </m:sSub>
            </m:num>
            <m:den>
              <m:sSub>
                <m:sSubPr>
                  <m:ctrlPr>
                    <w:rPr>
                      <w:rFonts w:ascii="Cambria Math" w:hAnsi="Cambria Math"/>
                      <w:i/>
                    </w:rPr>
                  </m:ctrlPr>
                </m:sSubPr>
                <m:e>
                  <m:r>
                    <w:rPr>
                      <w:rFonts w:ascii="Cambria Math" w:hAnsi="Cambria Math"/>
                    </w:rPr>
                    <m:t>T</m:t>
                  </m:r>
                </m:e>
                <m:sub>
                  <m:r>
                    <w:rPr>
                      <w:rFonts w:ascii="Cambria Math" w:hAnsi="Cambria Math"/>
                    </w:rPr>
                    <m:t>nominal</m:t>
                  </m:r>
                </m:sub>
              </m:sSub>
            </m:den>
          </m:f>
        </m:oMath>
      </m:oMathPara>
    </w:p>
    <w:p w14:paraId="6F799F4F" w14:textId="77777777" w:rsidR="007574C7" w:rsidRPr="00AF03FC" w:rsidRDefault="007574C7" w:rsidP="00194958">
      <w:pPr>
        <w:rPr>
          <w:rFonts w:eastAsiaTheme="minorEastAsia"/>
        </w:rPr>
      </w:pPr>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790087"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790087"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1C9D5F2B" w14:textId="0551E5E4" w:rsidR="00722109" w:rsidRPr="00D4742E" w:rsidRDefault="00790087" w:rsidP="00D4742E">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49D256D5" w14:textId="77777777" w:rsidR="00EC5649" w:rsidRPr="00EC5649" w:rsidRDefault="00EC5649" w:rsidP="003E6450">
      <w:pPr>
        <w:rPr>
          <w:rFonts w:eastAsiaTheme="minorEastAsia"/>
        </w:rPr>
      </w:pPr>
    </w:p>
    <w:p w14:paraId="4525055F" w14:textId="021E84E9" w:rsidR="00EC5649" w:rsidRDefault="00EC5649" w:rsidP="00EC5649">
      <w:pPr>
        <w:rPr>
          <w:rFonts w:eastAsiaTheme="minorEastAsia"/>
        </w:rPr>
      </w:pPr>
      <w:r>
        <w:rPr>
          <w:rFonts w:eastAsiaTheme="minorEastAsia"/>
        </w:rPr>
        <w:t xml:space="preserve">Moreover, </w:t>
      </w:r>
      <w:r w:rsidR="00D4742E">
        <w:rPr>
          <w:rFonts w:eastAsiaTheme="minorEastAsia"/>
        </w:rPr>
        <w:t>the value of nominal power</w:t>
      </w:r>
      <w:r>
        <w:rPr>
          <w:rFonts w:eastAsiaTheme="minorEastAsia"/>
        </w:rPr>
        <w:t xml:space="preserve"> </w:t>
      </w:r>
      <w:r w:rsidRPr="00EC5649">
        <w:rPr>
          <w:rFonts w:eastAsiaTheme="minorEastAsia"/>
        </w:rPr>
        <w:t>is given as shown below:</w:t>
      </w:r>
    </w:p>
    <w:p w14:paraId="5F6B55D0" w14:textId="65593B41" w:rsidR="003E6450" w:rsidRPr="00D4742E" w:rsidRDefault="00790087" w:rsidP="00ED09D5">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nominal</m:t>
              </m:r>
            </m:sub>
          </m:sSub>
          <m:r>
            <w:rPr>
              <w:rFonts w:ascii="Cambria Math" w:hAnsi="Cambria Math"/>
            </w:rPr>
            <m:t>=120 kW</m:t>
          </m:r>
        </m:oMath>
      </m:oMathPara>
    </w:p>
    <w:p w14:paraId="3883B4B9" w14:textId="1C433145" w:rsidR="00D4742E" w:rsidRDefault="00D4742E" w:rsidP="00ED09D5"/>
    <w:p w14:paraId="3BF89DFE" w14:textId="216DEFEE" w:rsidR="00D4742E" w:rsidRDefault="00D4742E" w:rsidP="00D4742E">
      <w:pPr>
        <w:rPr>
          <w:rFonts w:eastAsiaTheme="minorEastAsia"/>
        </w:rPr>
      </w:pPr>
      <w:r>
        <w:rPr>
          <w:rFonts w:eastAsiaTheme="minorEastAsia"/>
        </w:rPr>
        <w:t xml:space="preserve">Also, the value of nominal torque </w:t>
      </w:r>
      <w:r w:rsidRPr="00EC5649">
        <w:rPr>
          <w:rFonts w:eastAsiaTheme="minorEastAsia"/>
        </w:rPr>
        <w:t>is given as shown below:</w:t>
      </w:r>
    </w:p>
    <w:p w14:paraId="4BD1EA45" w14:textId="24A2A735" w:rsidR="00D4742E" w:rsidRPr="00D4742E" w:rsidRDefault="00790087" w:rsidP="00D4742E">
      <w:pPr>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nominal</m:t>
              </m:r>
            </m:sub>
          </m:sSub>
          <m:r>
            <w:rPr>
              <w:rFonts w:ascii="Cambria Math" w:hAnsi="Cambria Math"/>
            </w:rPr>
            <m:t>=350 Nm</m:t>
          </m:r>
          <m:r>
            <m:rPr>
              <m:sty m:val="p"/>
            </m:rPr>
            <w:rPr>
              <w:rFonts w:ascii="Cambria Math" w:hAnsi="Cambria Math"/>
            </w:rPr>
            <m:t xml:space="preserve"> (rated)</m:t>
          </m:r>
        </m:oMath>
      </m:oMathPara>
    </w:p>
    <w:p w14:paraId="58C5EBEC" w14:textId="77777777" w:rsidR="00D4742E" w:rsidRDefault="00D4742E" w:rsidP="00ED09D5"/>
    <w:p w14:paraId="4A22A3D8" w14:textId="6F99B43A" w:rsidR="00722109" w:rsidRDefault="00722109" w:rsidP="00722109">
      <w:r>
        <w:t>So:</w:t>
      </w:r>
    </w:p>
    <w:p w14:paraId="744AFCEA" w14:textId="62565609" w:rsidR="00EC5649" w:rsidRPr="00EC5649" w:rsidRDefault="00790087"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12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350</m:t>
              </m:r>
            </m:den>
          </m:f>
          <m:r>
            <w:rPr>
              <w:rFonts w:ascii="Cambria Math" w:hAnsi="Cambria Math"/>
            </w:rPr>
            <m:t xml:space="preserve"> </m:t>
          </m:r>
        </m:oMath>
      </m:oMathPara>
    </w:p>
    <w:p w14:paraId="2C91B31B" w14:textId="71D71FF7" w:rsidR="00920088" w:rsidRPr="00F471C3" w:rsidRDefault="00790087" w:rsidP="00F471C3">
      <w:pPr>
        <w:rPr>
          <w:rFonts w:eastAsiaTheme="minorEastAsia"/>
          <w:b/>
          <w:bCs/>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342.857 rad/s</m:t>
          </m:r>
        </m:oMath>
      </m:oMathPara>
    </w:p>
    <w:p w14:paraId="64F22EA7" w14:textId="77777777" w:rsidR="00F471C3" w:rsidRPr="00F471C3" w:rsidRDefault="00F471C3" w:rsidP="00F471C3">
      <w:pPr>
        <w:rPr>
          <w:rFonts w:eastAsiaTheme="minorEastAsia"/>
          <w:b/>
          <w:bCs/>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790087"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3F953AC6" w:rsidR="00EB0ACE" w:rsidRDefault="00790087"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42.857</m:t>
              </m:r>
            </m:num>
            <m:den>
              <m:r>
                <w:rPr>
                  <w:rFonts w:ascii="Cambria Math" w:eastAsiaTheme="minorEastAsia" w:hAnsi="Cambria Math"/>
                </w:rPr>
                <m:t>8.5</m:t>
              </m:r>
            </m:den>
          </m:f>
        </m:oMath>
      </m:oMathPara>
    </w:p>
    <w:p w14:paraId="7DA2B91F" w14:textId="5118751B" w:rsidR="00EB0ACE" w:rsidRPr="00E72ECE" w:rsidRDefault="00790087"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0.336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In the project definition, vehicle speed is expected in km/h. Therefore, we must first multiply the velocity we found in rad/s by the radius. Then we have to multiply by 3600/1000.</w:t>
      </w:r>
    </w:p>
    <w:p w14:paraId="0C3BBB20" w14:textId="6D7F8AD7" w:rsidR="00E72ECE" w:rsidRDefault="00790087"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6183A1B3" w:rsidR="00E72ECE" w:rsidRPr="00E72ECE" w:rsidRDefault="00790087"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0.336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0E0ABDF2" w:rsidR="00E72ECE" w:rsidRPr="00E72ECE" w:rsidRDefault="00790087" w:rsidP="00E72ECE">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3.56 km/h</m:t>
          </m:r>
        </m:oMath>
      </m:oMathPara>
    </w:p>
    <w:p w14:paraId="481635DB" w14:textId="500203D2" w:rsidR="00927FD7" w:rsidRDefault="00BB6E64" w:rsidP="00BB6E64">
      <w:pPr>
        <w:pStyle w:val="Balk2"/>
        <w:rPr>
          <w:rFonts w:eastAsiaTheme="minorEastAsia"/>
        </w:rPr>
      </w:pPr>
      <w:bookmarkStart w:id="3" w:name="_Toc77329748"/>
      <w:r>
        <w:rPr>
          <w:rFonts w:eastAsiaTheme="minorEastAsia"/>
        </w:rPr>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790087"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r w:rsidRPr="00427FFD">
        <w:t>In order to find the maximum electrical frequency applied, we first need to find the mechanical frequency. So we need to find the maximum speed in rad/s.</w:t>
      </w:r>
    </w:p>
    <w:p w14:paraId="347C7758" w14:textId="4CE38BF2" w:rsidR="00427FFD" w:rsidRPr="00427FFD" w:rsidRDefault="00790087"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790087"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790087"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790087"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790087"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790087"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790087"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790087"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790087"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790087"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790087"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790087"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Balk1"/>
        <w:ind w:firstLine="0"/>
        <w:rPr>
          <w:b w:val="0"/>
          <w:bCs/>
        </w:rPr>
      </w:pPr>
      <w:bookmarkStart w:id="4" w:name="_Toc77329749"/>
      <w:r w:rsidRPr="00861368">
        <w:rPr>
          <w:bCs/>
        </w:rPr>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Balk2"/>
      </w:pPr>
      <w:bookmarkStart w:id="5" w:name="_Toc77329750"/>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section ,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790087"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t>The equivalent inertia is found as follows :</w:t>
      </w:r>
    </w:p>
    <w:p w14:paraId="4FE4F528" w14:textId="144EE1B0" w:rsidR="00BB6E64" w:rsidRPr="00C04708" w:rsidRDefault="00790087"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790087"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790087"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790087"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790087"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790087"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790087"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790087"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790087"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790087"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790087"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790087"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1DA504AE" w:rsidR="00A37486" w:rsidRPr="00EE436C" w:rsidRDefault="00790087" w:rsidP="00A37486">
      <w:pPr>
        <w:rPr>
          <w:rFonts w:eastAsiaTheme="minorEastAsia"/>
          <w:b/>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5EB14600" w14:textId="22651AB5" w:rsidR="00EE436C" w:rsidRDefault="00EE436C" w:rsidP="007574C7">
      <w:r>
        <w:rPr>
          <w:b/>
        </w:rPr>
        <w:fldChar w:fldCharType="begin"/>
      </w:r>
      <w:r>
        <w:rPr>
          <w:b/>
        </w:rPr>
        <w:instrText xml:space="preserve"> REF _Ref77266989 \h </w:instrText>
      </w:r>
      <w:r w:rsidR="007574C7">
        <w:rPr>
          <w:b/>
        </w:rPr>
        <w:instrText xml:space="preserve"> \* MERGEFORMAT </w:instrText>
      </w:r>
      <w:r>
        <w:rPr>
          <w:b/>
        </w:rPr>
      </w:r>
      <w:r>
        <w:rPr>
          <w:b/>
        </w:rPr>
        <w:fldChar w:fldCharType="separate"/>
      </w:r>
      <w:r w:rsidR="00FF5BC9">
        <w:t xml:space="preserve">Figure </w:t>
      </w:r>
      <w:r w:rsidR="00FF5BC9">
        <w:rPr>
          <w:noProof/>
        </w:rPr>
        <w:t>1</w:t>
      </w:r>
      <w:r>
        <w:rPr>
          <w:b/>
        </w:rPr>
        <w:fldChar w:fldCharType="end"/>
      </w:r>
      <w:r>
        <w:rPr>
          <w:b/>
        </w:rPr>
        <w:t xml:space="preserve"> </w:t>
      </w:r>
      <w:r>
        <w:t xml:space="preserve">shows the speed, torque and dq current waveforms during the transition from 35km/h to 40km/h speed. The motor torque is the summation of load torque and the torque resulted from the equivalent inertia. The motor torque reaches the nominal torque of the machine during the transition. The limitation is determined with saturation block used for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t xml:space="preserve">, quadrature axis current. The reason for reaching nominal torque of the machine is usage of step change of speed. If the reference speed </w:t>
      </w:r>
      <w:r w:rsidR="00EF0C30">
        <w:t>were</w:t>
      </w:r>
      <w:r>
        <w:t xml:space="preserve"> given with ramp function, the motor torque during the transition could be adjusted.</w:t>
      </w:r>
      <w:r w:rsidR="00EF0C30">
        <w:t xml:space="preserve"> The functionality of controller is sufficient. As seen in the </w:t>
      </w:r>
      <w:r w:rsidR="00EF0C30">
        <w:fldChar w:fldCharType="begin"/>
      </w:r>
      <w:r w:rsidR="00EF0C30">
        <w:instrText xml:space="preserve"> REF _Ref77266989 \h </w:instrText>
      </w:r>
      <w:r w:rsidR="007574C7">
        <w:instrText xml:space="preserve"> \* MERGEFORMAT </w:instrText>
      </w:r>
      <w:r w:rsidR="00EF0C30">
        <w:fldChar w:fldCharType="separate"/>
      </w:r>
      <w:r w:rsidR="00FF5BC9">
        <w:t xml:space="preserve">Figure </w:t>
      </w:r>
      <w:r w:rsidR="00FF5BC9">
        <w:rPr>
          <w:noProof/>
        </w:rPr>
        <w:t>1</w:t>
      </w:r>
      <w:r w:rsidR="00EF0C30">
        <w:fldChar w:fldCharType="end"/>
      </w:r>
      <w:r w:rsidR="00EF0C30">
        <w:t xml:space="preserve">, the reference speed and the speed of the car matches after the transition period. Moreover, </w:t>
      </w:r>
      <w:r w:rsidR="00DC6101">
        <w:t xml:space="preserve">the </w:t>
      </w:r>
      <w:r w:rsidR="00EF0C30">
        <w:t>reference of id current is given as zero since the motor operates in the base speed region</w:t>
      </w:r>
      <w:r w:rsidR="00DC6101">
        <w:t>. Hence, MTPA is applied.</w:t>
      </w:r>
      <w:r w:rsidR="003654F9">
        <w:t xml:space="preserve"> On the other hand, as shown in the figure below, the transition time is about 0.35 second.</w:t>
      </w:r>
    </w:p>
    <w:p w14:paraId="5C75044A" w14:textId="59CDEBED" w:rsidR="003654F9" w:rsidRDefault="003654F9" w:rsidP="007574C7">
      <w:r>
        <w:t xml:space="preserve">The operating mode of the motor does not change before, after and during the transition. </w:t>
      </w:r>
      <w:r w:rsidR="00377125">
        <w:t>The machine operates in motoring mode.</w:t>
      </w:r>
    </w:p>
    <w:p w14:paraId="2CAB91AC" w14:textId="79B2D3D1" w:rsidR="00DA06C9" w:rsidRDefault="00DA06C9" w:rsidP="00DA06C9">
      <w:pPr>
        <w:keepNext/>
        <w:ind w:firstLine="0"/>
      </w:pPr>
      <w:r>
        <w:rPr>
          <w:rFonts w:eastAsiaTheme="minorEastAsia"/>
          <w:b/>
          <w:noProof/>
        </w:rPr>
        <w:drawing>
          <wp:inline distT="0" distB="0" distL="0" distR="0" wp14:anchorId="7B6C58FF" wp14:editId="37765FBB">
            <wp:extent cx="576072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19362CA8" w14:textId="77777777" w:rsidR="00F471C3" w:rsidRDefault="00DA06C9" w:rsidP="00DA06C9">
      <w:pPr>
        <w:pStyle w:val="ResimYazs"/>
        <w:jc w:val="center"/>
      </w:pPr>
      <w:bookmarkStart w:id="6" w:name="_Ref77266989"/>
      <w:r>
        <w:t xml:space="preserve">Figure </w:t>
      </w:r>
      <w:r>
        <w:fldChar w:fldCharType="begin"/>
      </w:r>
      <w:r>
        <w:instrText xml:space="preserve"> SEQ Figure \* ARABIC </w:instrText>
      </w:r>
      <w:r>
        <w:fldChar w:fldCharType="separate"/>
      </w:r>
      <w:r w:rsidR="004D025E">
        <w:rPr>
          <w:noProof/>
        </w:rPr>
        <w:t>1</w:t>
      </w:r>
      <w:r>
        <w:fldChar w:fldCharType="end"/>
      </w:r>
      <w:bookmarkEnd w:id="6"/>
      <w:r>
        <w:t xml:space="preserve"> Speed, torque and dq currents 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t>=20,</w:t>
      </w:r>
    </w:p>
    <w:p w14:paraId="0CFCEF33" w14:textId="61ABDC7A" w:rsidR="00DA06C9" w:rsidRDefault="00DA06C9" w:rsidP="00DA06C9">
      <w:pPr>
        <w:pStyle w:val="ResimYazs"/>
        <w:jc w:val="center"/>
        <w:rPr>
          <w:rFonts w:eastAsiaTheme="minorEastAsia"/>
          <w:b/>
        </w:rPr>
      </w:pPr>
      <w:r>
        <w:t xml:space="preserve">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t xml:space="preserve"> = 0.8.</w:t>
      </w:r>
    </w:p>
    <w:p w14:paraId="26F7C95E" w14:textId="39A85CCB" w:rsidR="00DA06C9" w:rsidRDefault="00BF7825" w:rsidP="007574C7">
      <w:pPr>
        <w:rPr>
          <w:b/>
        </w:rPr>
      </w:pPr>
      <w:r>
        <w:rPr>
          <w:b/>
        </w:rPr>
        <w:fldChar w:fldCharType="begin"/>
      </w:r>
      <w:r>
        <w:rPr>
          <w:b/>
        </w:rPr>
        <w:instrText xml:space="preserve"> REF _Ref77267745 \h </w:instrText>
      </w:r>
      <w:r w:rsidR="007574C7">
        <w:rPr>
          <w:b/>
        </w:rPr>
        <w:instrText xml:space="preserve"> \* MERGEFORMAT </w:instrText>
      </w:r>
      <w:r>
        <w:rPr>
          <w:b/>
        </w:rPr>
      </w:r>
      <w:r>
        <w:rPr>
          <w:b/>
        </w:rPr>
        <w:fldChar w:fldCharType="separate"/>
      </w:r>
      <w:r w:rsidR="00FF5BC9">
        <w:t xml:space="preserve">Figure </w:t>
      </w:r>
      <w:r w:rsidR="00FF5BC9">
        <w:rPr>
          <w:noProof/>
        </w:rPr>
        <w:t>2</w:t>
      </w:r>
      <w:r>
        <w:rPr>
          <w:b/>
        </w:rPr>
        <w:fldChar w:fldCharType="end"/>
      </w:r>
      <w:r>
        <w:rPr>
          <w:b/>
        </w:rPr>
        <w:t xml:space="preserve"> </w:t>
      </w:r>
      <w:r w:rsidR="009B2734">
        <w:t>also shows</w:t>
      </w:r>
      <w:r>
        <w:t xml:space="preserve"> the speed, torque and dq current waveforms during the transition from 35km/h to 40km/h speed. However, th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constants of speed controller are 2 and 0.8, respectively. For the </w:t>
      </w:r>
      <w:r w:rsidR="00E044B9">
        <w:t>sake</w:t>
      </w:r>
      <w:r>
        <w:t xml:space="preserve"> of</w:t>
      </w:r>
      <w:r w:rsidR="00E044B9">
        <w:t xml:space="preserve"> comparison for two different values of proportional constant</w:t>
      </w:r>
      <w:r>
        <w:t xml:space="preserve">, the change of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constant is applied. According to comparison of </w:t>
      </w:r>
      <w:r>
        <w:fldChar w:fldCharType="begin"/>
      </w:r>
      <w:r>
        <w:instrText xml:space="preserve"> REF _Ref77266989 \h </w:instrText>
      </w:r>
      <w:r w:rsidR="007574C7">
        <w:instrText xml:space="preserve"> \* MERGEFORMAT </w:instrText>
      </w:r>
      <w:r>
        <w:fldChar w:fldCharType="separate"/>
      </w:r>
      <w:r w:rsidR="00FF5BC9">
        <w:t xml:space="preserve">Figure </w:t>
      </w:r>
      <w:r w:rsidR="00FF5BC9">
        <w:rPr>
          <w:noProof/>
        </w:rPr>
        <w:t>1</w:t>
      </w:r>
      <w:r>
        <w:fldChar w:fldCharType="end"/>
      </w:r>
      <w:r>
        <w:t xml:space="preserve"> and </w:t>
      </w:r>
      <w:r>
        <w:fldChar w:fldCharType="begin"/>
      </w:r>
      <w:r>
        <w:instrText xml:space="preserve"> REF _Ref77267745 \h </w:instrText>
      </w:r>
      <w:r w:rsidR="007574C7">
        <w:instrText xml:space="preserve"> \* MERGEFORMAT </w:instrText>
      </w:r>
      <w:r>
        <w:fldChar w:fldCharType="separate"/>
      </w:r>
      <w:r w:rsidR="00FF5BC9">
        <w:t xml:space="preserve">Figure </w:t>
      </w:r>
      <w:r w:rsidR="00FF5BC9">
        <w:rPr>
          <w:noProof/>
        </w:rPr>
        <w:t>2</w:t>
      </w:r>
      <w:r>
        <w:fldChar w:fldCharType="end"/>
      </w:r>
      <w:r>
        <w:t xml:space="preserve">, the response time of the system slows </w:t>
      </w:r>
      <w:r w:rsidR="009B2734">
        <w:t>down,</w:t>
      </w:r>
      <w:r>
        <w:t xml:space="preserve"> and overshoot is observed for the case </w:t>
      </w:r>
      <w:r w:rsidR="00B7673E">
        <w:t>in</w:t>
      </w:r>
      <w:r w:rsidR="00E044B9">
        <w:t xml:space="preserve"> </w:t>
      </w:r>
      <w:r w:rsidR="00B7673E">
        <w:t>which</w:t>
      </w:r>
      <w:r>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is 2.</w:t>
      </w:r>
      <w:r w:rsidR="00330D57">
        <w:t xml:space="preserve"> As a result, the response time of the system is increased and observed overshoot is eliminated with respect to change of proportional constant,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t>.</w:t>
      </w:r>
    </w:p>
    <w:p w14:paraId="2DC7AF0A" w14:textId="77777777" w:rsidR="00DA06C9" w:rsidRDefault="00DA06C9" w:rsidP="00DA06C9">
      <w:pPr>
        <w:keepNext/>
        <w:ind w:firstLine="0"/>
      </w:pPr>
      <w:r>
        <w:rPr>
          <w:rFonts w:eastAsiaTheme="minorEastAsia"/>
          <w:b/>
          <w:noProof/>
        </w:rPr>
        <w:drawing>
          <wp:inline distT="0" distB="0" distL="0" distR="0" wp14:anchorId="0A12ACF5" wp14:editId="72F1A915">
            <wp:extent cx="5760720" cy="2804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5C4FBFD5" w14:textId="42E6391D" w:rsidR="00DA06C9" w:rsidRDefault="00DA06C9" w:rsidP="00DA06C9">
      <w:pPr>
        <w:pStyle w:val="ResimYazs"/>
        <w:jc w:val="center"/>
      </w:pPr>
      <w:bookmarkStart w:id="7" w:name="_Ref77267745"/>
      <w:r>
        <w:t xml:space="preserve">Figure </w:t>
      </w:r>
      <w:r>
        <w:fldChar w:fldCharType="begin"/>
      </w:r>
      <w:r>
        <w:instrText xml:space="preserve"> SEQ Figure \* ARABIC </w:instrText>
      </w:r>
      <w:r>
        <w:fldChar w:fldCharType="separate"/>
      </w:r>
      <w:r w:rsidR="004D025E">
        <w:rPr>
          <w:noProof/>
        </w:rPr>
        <w:t>2</w:t>
      </w:r>
      <w:r>
        <w:fldChar w:fldCharType="end"/>
      </w:r>
      <w:bookmarkEnd w:id="7"/>
      <w:r>
        <w:t xml:space="preserve"> </w:t>
      </w:r>
      <w:r w:rsidRPr="00A319C1">
        <w:t xml:space="preserve">Speed, torque and dq currents 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A319C1">
        <w:t>=</w:t>
      </w:r>
      <w:r>
        <w:t>2</w:t>
      </w:r>
      <w:r w:rsidRPr="00A319C1">
        <w:t xml:space="preserve">,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A319C1">
        <w:t>= 0.8.</w:t>
      </w:r>
    </w:p>
    <w:p w14:paraId="7A6F5AEB" w14:textId="5BD54F24" w:rsidR="00EC6F0F" w:rsidRPr="00EC6F0F" w:rsidRDefault="00A663D8" w:rsidP="007574C7">
      <w:r>
        <w:fldChar w:fldCharType="begin"/>
      </w:r>
      <w:r>
        <w:instrText xml:space="preserve"> REF _Ref77300237 \h </w:instrText>
      </w:r>
      <w:r w:rsidR="007574C7">
        <w:instrText xml:space="preserve"> \* MERGEFORMAT </w:instrText>
      </w:r>
      <w:r>
        <w:fldChar w:fldCharType="separate"/>
      </w:r>
      <w:r>
        <w:t xml:space="preserve">Figure </w:t>
      </w:r>
      <w:r>
        <w:rPr>
          <w:noProof/>
        </w:rPr>
        <w:t>3</w:t>
      </w:r>
      <w:r>
        <w:fldChar w:fldCharType="end"/>
      </w:r>
      <w:r w:rsidR="00835E27">
        <w:fldChar w:fldCharType="begin"/>
      </w:r>
      <w:r w:rsidR="00835E27">
        <w:instrText xml:space="preserve"> REF _Ref77268562 \h </w:instrText>
      </w:r>
      <w:r w:rsidR="007574C7">
        <w:instrText xml:space="preserve"> \* MERGEFORMAT </w:instrText>
      </w:r>
      <w:r w:rsidR="00835E27">
        <w:fldChar w:fldCharType="end"/>
      </w:r>
      <w:r w:rsidR="00835E27">
        <w:t xml:space="preserve"> shows the line-to-line voltage waveforms of the motor. The peak-to-peak voltage value is equal to two times of the Vdc since the voltage measurement is applied between two phases. The peak-to-peak value of the line-to-neutral voltage measurement should be equal to Vdc for the sinusoidal PWM. Since the line-to-line voltage equals to difference of two line-to-neutral voltage, peak-to-peak voltage value of line-to-line measurement is two times of the DC-link voltage.</w:t>
      </w:r>
      <w:r w:rsidR="00705C33">
        <w:t xml:space="preserve"> </w:t>
      </w:r>
      <w:r w:rsidR="000365F2">
        <w:t xml:space="preserve">The expected </w:t>
      </w:r>
      <w:r w:rsidR="0093048F">
        <w:t xml:space="preserve">waveforms are shown in </w:t>
      </w:r>
      <w:r w:rsidR="0093048F">
        <w:fldChar w:fldCharType="begin"/>
      </w:r>
      <w:r w:rsidR="0093048F">
        <w:instrText xml:space="preserve"> REF _Ref77269188 \h </w:instrText>
      </w:r>
      <w:r w:rsidR="007574C7">
        <w:instrText xml:space="preserve"> \* MERGEFORMAT </w:instrText>
      </w:r>
      <w:r w:rsidR="0093048F">
        <w:fldChar w:fldCharType="separate"/>
      </w:r>
      <w:r w:rsidR="00FF5BC9">
        <w:t xml:space="preserve">Figure </w:t>
      </w:r>
      <w:r w:rsidR="00FF5BC9">
        <w:rPr>
          <w:noProof/>
        </w:rPr>
        <w:t>4</w:t>
      </w:r>
      <w:r w:rsidR="0093048F">
        <w:fldChar w:fldCharType="end"/>
      </w:r>
      <w:r>
        <w:t xml:space="preserve"> and the observed waveforms are matched.</w:t>
      </w:r>
    </w:p>
    <w:p w14:paraId="54D06C95" w14:textId="77777777" w:rsidR="004D025E" w:rsidRDefault="004D025E" w:rsidP="004D025E">
      <w:pPr>
        <w:keepNext/>
        <w:ind w:firstLine="0"/>
      </w:pPr>
      <w:r>
        <w:rPr>
          <w:noProof/>
        </w:rPr>
        <w:drawing>
          <wp:inline distT="0" distB="0" distL="0" distR="0" wp14:anchorId="35808E7F" wp14:editId="420CC61C">
            <wp:extent cx="5763260" cy="27432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3260" cy="2743200"/>
                    </a:xfrm>
                    <a:prstGeom prst="rect">
                      <a:avLst/>
                    </a:prstGeom>
                    <a:noFill/>
                    <a:ln>
                      <a:noFill/>
                    </a:ln>
                  </pic:spPr>
                </pic:pic>
              </a:graphicData>
            </a:graphic>
          </wp:inline>
        </w:drawing>
      </w:r>
    </w:p>
    <w:p w14:paraId="4200618E" w14:textId="4980FA42" w:rsidR="00CD2AAB" w:rsidRDefault="004D025E" w:rsidP="004D025E">
      <w:pPr>
        <w:pStyle w:val="ResimYazs"/>
      </w:pPr>
      <w:bookmarkStart w:id="8" w:name="_Ref77300237"/>
      <w:r>
        <w:t xml:space="preserve">Figure </w:t>
      </w:r>
      <w:r>
        <w:fldChar w:fldCharType="begin"/>
      </w:r>
      <w:r>
        <w:instrText xml:space="preserve"> SEQ Figure \* ARABIC </w:instrText>
      </w:r>
      <w:r>
        <w:fldChar w:fldCharType="separate"/>
      </w:r>
      <w:r>
        <w:rPr>
          <w:noProof/>
        </w:rPr>
        <w:t>3</w:t>
      </w:r>
      <w:r>
        <w:fldChar w:fldCharType="end"/>
      </w:r>
      <w:bookmarkEnd w:id="8"/>
      <w:r>
        <w:t xml:space="preserve"> </w:t>
      </w:r>
      <w:r w:rsidRPr="00A457BE">
        <w:t xml:space="preserve">Line-to-line voltage 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A457BE">
        <w:t xml:space="preserve">=2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A457BE">
        <w:t>= 0.8.</w:t>
      </w:r>
    </w:p>
    <w:p w14:paraId="479D9E31" w14:textId="77777777" w:rsidR="000365F2" w:rsidRDefault="000365F2" w:rsidP="000365F2">
      <w:pPr>
        <w:keepNext/>
        <w:ind w:firstLine="0"/>
      </w:pPr>
      <w:r>
        <w:rPr>
          <w:noProof/>
        </w:rPr>
        <w:drawing>
          <wp:inline distT="0" distB="0" distL="0" distR="0" wp14:anchorId="17401392" wp14:editId="69AC42B0">
            <wp:extent cx="5760720" cy="3394710"/>
            <wp:effectExtent l="0" t="0" r="0" b="0"/>
            <wp:docPr id="11" name="Picture 11" descr="PWM phase voltages. (a) Triangular carrier and sinusoidal referenc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WM phase voltages. (a) Triangular carrier and sinusoidal reference....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t="48107"/>
                    <a:stretch/>
                  </pic:blipFill>
                  <pic:spPr bwMode="auto">
                    <a:xfrm>
                      <a:off x="0" y="0"/>
                      <a:ext cx="5760720" cy="3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FD55DFE" w14:textId="2D1117E7" w:rsidR="000365F2" w:rsidRDefault="000365F2" w:rsidP="0093048F">
      <w:pPr>
        <w:pStyle w:val="ResimYazs"/>
        <w:jc w:val="center"/>
      </w:pPr>
      <w:bookmarkStart w:id="9" w:name="_Ref77269188"/>
      <w:r>
        <w:t xml:space="preserve">Figure </w:t>
      </w:r>
      <w:r>
        <w:fldChar w:fldCharType="begin"/>
      </w:r>
      <w:r>
        <w:instrText xml:space="preserve"> SEQ Figure \* ARABIC </w:instrText>
      </w:r>
      <w:r>
        <w:fldChar w:fldCharType="separate"/>
      </w:r>
      <w:r w:rsidR="004D025E">
        <w:rPr>
          <w:noProof/>
        </w:rPr>
        <w:t>4</w:t>
      </w:r>
      <w:r>
        <w:fldChar w:fldCharType="end"/>
      </w:r>
      <w:bookmarkEnd w:id="9"/>
      <w:r>
        <w:t xml:space="preserve"> Example line-to-line and line-to-neutral voltage waveforms for sinusoidal PWM</w:t>
      </w:r>
    </w:p>
    <w:p w14:paraId="4C5CDB33" w14:textId="73C8ADB8" w:rsidR="00123500" w:rsidRPr="00123500" w:rsidRDefault="00123500" w:rsidP="007574C7">
      <w:r>
        <w:fldChar w:fldCharType="begin"/>
      </w:r>
      <w:r>
        <w:instrText xml:space="preserve"> REF _Ref77269356 \h </w:instrText>
      </w:r>
      <w:r w:rsidR="007574C7">
        <w:instrText xml:space="preserve"> \* MERGEFORMAT </w:instrText>
      </w:r>
      <w:r>
        <w:fldChar w:fldCharType="separate"/>
      </w:r>
      <w:r w:rsidR="00FF5BC9">
        <w:t xml:space="preserve">Figure </w:t>
      </w:r>
      <w:r w:rsidR="00FF5BC9">
        <w:rPr>
          <w:noProof/>
        </w:rPr>
        <w:t>5</w:t>
      </w:r>
      <w:r>
        <w:fldChar w:fldCharType="end"/>
      </w:r>
      <w:r>
        <w:t xml:space="preserve"> shows the phase currents of the motor during the transition from 35km/h to 40 km/h. The increase in the current at time which equals to 1 second</w:t>
      </w:r>
      <w:r w:rsidR="004C5E8E">
        <w:t xml:space="preserve"> results from the inertia since the step change of speed is applied</w:t>
      </w:r>
      <w:r w:rsidR="004B2A69">
        <w:t xml:space="preserve"> at that time. The maximum value of the phase current is equal to maximum value of quadrature current due to the amplitude invariant transformation. </w:t>
      </w:r>
      <w:r w:rsidR="005D46D2">
        <w:t xml:space="preserve">The waveforms are sinusoidal in </w:t>
      </w:r>
      <w:r w:rsidR="005D46D2">
        <w:fldChar w:fldCharType="begin"/>
      </w:r>
      <w:r w:rsidR="005D46D2">
        <w:instrText xml:space="preserve"> REF _Ref77269356 \h </w:instrText>
      </w:r>
      <w:r w:rsidR="007574C7">
        <w:instrText xml:space="preserve"> \* MERGEFORMAT </w:instrText>
      </w:r>
      <w:r w:rsidR="005D46D2">
        <w:fldChar w:fldCharType="separate"/>
      </w:r>
      <w:r w:rsidR="005D46D2">
        <w:t xml:space="preserve">Figure </w:t>
      </w:r>
      <w:r w:rsidR="005D46D2">
        <w:rPr>
          <w:noProof/>
        </w:rPr>
        <w:t>5</w:t>
      </w:r>
      <w:r w:rsidR="005D46D2">
        <w:fldChar w:fldCharType="end"/>
      </w:r>
      <w:r w:rsidR="005D46D2">
        <w:t>.</w:t>
      </w:r>
    </w:p>
    <w:p w14:paraId="3EAD9A85" w14:textId="77777777" w:rsidR="00DA06C9" w:rsidRDefault="00DA06C9" w:rsidP="00DA06C9">
      <w:pPr>
        <w:keepNext/>
        <w:ind w:firstLine="0"/>
      </w:pPr>
      <w:r>
        <w:rPr>
          <w:noProof/>
        </w:rPr>
        <w:drawing>
          <wp:inline distT="0" distB="0" distL="0" distR="0" wp14:anchorId="059C6B93" wp14:editId="4D62C2B0">
            <wp:extent cx="5760720" cy="2804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08DD4963" w14:textId="553B491C" w:rsidR="001716F6" w:rsidRPr="005D46D2" w:rsidRDefault="00DA06C9" w:rsidP="005D46D2">
      <w:pPr>
        <w:pStyle w:val="ResimYazs"/>
      </w:pPr>
      <w:bookmarkStart w:id="10" w:name="_Ref77269356"/>
      <w:r>
        <w:t xml:space="preserve">Figure </w:t>
      </w:r>
      <w:r>
        <w:fldChar w:fldCharType="begin"/>
      </w:r>
      <w:r>
        <w:instrText xml:space="preserve"> SEQ Figure \* ARABIC </w:instrText>
      </w:r>
      <w:r>
        <w:fldChar w:fldCharType="separate"/>
      </w:r>
      <w:r w:rsidR="004D025E">
        <w:rPr>
          <w:noProof/>
        </w:rPr>
        <w:t>5</w:t>
      </w:r>
      <w:r>
        <w:fldChar w:fldCharType="end"/>
      </w:r>
      <w:bookmarkEnd w:id="10"/>
      <w:r w:rsidRPr="009B50BB">
        <w:t xml:space="preserve"> </w:t>
      </w:r>
      <w:r>
        <w:t xml:space="preserve">Phase current </w:t>
      </w:r>
      <w:r w:rsidRPr="009B50BB">
        <w:t xml:space="preserve">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9B50BB">
        <w:t>=2</w:t>
      </w:r>
      <w:r>
        <w:t>0</w:t>
      </w:r>
      <w:r w:rsidRPr="009B50BB">
        <w:t xml:space="preserve">,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9B50BB">
        <w:t>= 0.8.</w:t>
      </w:r>
    </w:p>
    <w:p w14:paraId="59175431" w14:textId="24317ED5" w:rsidR="001716F6" w:rsidRDefault="001716F6" w:rsidP="001716F6">
      <w:pPr>
        <w:pStyle w:val="Balk2"/>
        <w:rPr>
          <w:rFonts w:eastAsiaTheme="minorEastAsia"/>
        </w:rPr>
      </w:pPr>
      <w:bookmarkStart w:id="11" w:name="_Toc77329751"/>
      <w:r>
        <w:rPr>
          <w:rFonts w:eastAsiaTheme="minorEastAsia"/>
        </w:rPr>
        <w:t>2.</w:t>
      </w:r>
      <w:bookmarkEnd w:id="11"/>
    </w:p>
    <w:p w14:paraId="19DB7F4F" w14:textId="14AFA995" w:rsidR="004F618D" w:rsidRDefault="004F618D" w:rsidP="004F618D">
      <w:pPr>
        <w:ind w:firstLine="0"/>
      </w:pPr>
    </w:p>
    <w:p w14:paraId="32096F3A" w14:textId="4103EE2C" w:rsidR="004F618D" w:rsidRPr="004F618D" w:rsidRDefault="00595BE6" w:rsidP="007574C7">
      <w:pPr>
        <w:ind w:firstLine="708"/>
      </w:pPr>
      <w:r w:rsidRPr="007574C7">
        <w:fldChar w:fldCharType="begin"/>
      </w:r>
      <w:r w:rsidRPr="007574C7">
        <w:instrText xml:space="preserve"> REF _Ref77270104 \h </w:instrText>
      </w:r>
      <w:r w:rsidR="007574C7" w:rsidRPr="007574C7">
        <w:instrText xml:space="preserve"> \* MERGEFORMAT </w:instrText>
      </w:r>
      <w:r w:rsidRPr="007574C7">
        <w:fldChar w:fldCharType="separate"/>
      </w:r>
      <w:r w:rsidR="00FF5BC9" w:rsidRPr="007574C7">
        <w:t>Figure 6</w:t>
      </w:r>
      <w:r w:rsidRPr="007574C7">
        <w:fldChar w:fldCharType="end"/>
      </w:r>
      <w:r w:rsidRPr="007574C7">
        <w:t xml:space="preserve"> shows the speed, torque and dq current waveforms during the transition from 40km/h to -8km/h speed.</w:t>
      </w:r>
      <w:r w:rsidR="00030431" w:rsidRPr="007574C7">
        <w:t xml:space="preserve"> Firstly, the machine works in motoring mode up to the time in which step change of speed is </w:t>
      </w:r>
      <w:r w:rsidR="00030431">
        <w:rPr>
          <w:rFonts w:eastAsiaTheme="minorEastAsia"/>
          <w:bCs/>
        </w:rPr>
        <w:t>applied</w:t>
      </w:r>
      <w:r w:rsidR="00FF5BC9">
        <w:rPr>
          <w:rFonts w:eastAsiaTheme="minorEastAsia"/>
          <w:bCs/>
        </w:rPr>
        <w:t xml:space="preserve"> and the machine absorbs power in this mode. </w:t>
      </w:r>
      <w:r w:rsidR="00030431">
        <w:rPr>
          <w:rFonts w:eastAsiaTheme="minorEastAsia"/>
          <w:bCs/>
        </w:rPr>
        <w:t xml:space="preserve">When the step change of speed is applied the </w:t>
      </w:r>
      <w:r w:rsidR="00FF5BC9">
        <w:rPr>
          <w:rFonts w:eastAsiaTheme="minorEastAsia"/>
          <w:bCs/>
        </w:rPr>
        <w:t xml:space="preserve">quadrature </w:t>
      </w:r>
      <w:r w:rsidR="00030431">
        <w:rPr>
          <w:rFonts w:eastAsiaTheme="minorEastAsia"/>
          <w:bCs/>
        </w:rPr>
        <w:t xml:space="preserve">current diminished </w:t>
      </w:r>
      <w:r w:rsidR="00FF5BC9">
        <w:rPr>
          <w:rFonts w:eastAsiaTheme="minorEastAsia"/>
          <w:bCs/>
        </w:rPr>
        <w:t xml:space="preserve">from </w:t>
      </w:r>
      <w:r w:rsidR="00030431">
        <w:rPr>
          <w:rFonts w:eastAsiaTheme="minorEastAsia"/>
          <w:bCs/>
        </w:rPr>
        <w:t xml:space="preserve">positive value to -530A, nominal current, which implies the machine works in the generating or braking mode. The machine speed is </w:t>
      </w:r>
      <w:r w:rsidR="00FF5BC9">
        <w:rPr>
          <w:rFonts w:eastAsiaTheme="minorEastAsia"/>
          <w:bCs/>
        </w:rPr>
        <w:t>positive,</w:t>
      </w:r>
      <w:r w:rsidR="00030431">
        <w:rPr>
          <w:rFonts w:eastAsiaTheme="minorEastAsia"/>
          <w:bCs/>
        </w:rPr>
        <w:t xml:space="preserve"> and the torque is negative as implied from the </w:t>
      </w:r>
      <m:oMath>
        <m:sSub>
          <m:sSubPr>
            <m:ctrlPr>
              <w:rPr>
                <w:rFonts w:ascii="Cambria Math" w:eastAsiaTheme="minorEastAsia" w:hAnsi="Cambria Math"/>
                <w:bCs/>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q</m:t>
            </m:r>
          </m:sub>
        </m:sSub>
      </m:oMath>
      <w:r w:rsidR="00030431">
        <w:rPr>
          <w:rFonts w:eastAsiaTheme="minorEastAsia"/>
          <w:bCs/>
        </w:rPr>
        <w:t xml:space="preserve"> current in the 2</w:t>
      </w:r>
      <w:r w:rsidR="00030431" w:rsidRPr="00030431">
        <w:rPr>
          <w:rFonts w:eastAsiaTheme="minorEastAsia"/>
          <w:bCs/>
          <w:vertAlign w:val="superscript"/>
        </w:rPr>
        <w:t>nd</w:t>
      </w:r>
      <w:r w:rsidR="00030431">
        <w:rPr>
          <w:rFonts w:eastAsiaTheme="minorEastAsia"/>
          <w:bCs/>
        </w:rPr>
        <w:t xml:space="preserve"> current. In other words, applied voltage is positive and applied current is negative</w:t>
      </w:r>
      <w:r w:rsidR="00C41EA9">
        <w:rPr>
          <w:rFonts w:eastAsiaTheme="minorEastAsia"/>
          <w:bCs/>
        </w:rPr>
        <w:t>, which implies that the power is dissipated</w:t>
      </w:r>
      <w:r w:rsidR="00FF5BC9">
        <w:rPr>
          <w:rFonts w:eastAsiaTheme="minorEastAsia"/>
          <w:bCs/>
        </w:rPr>
        <w:t xml:space="preserve"> on the brake resistor</w:t>
      </w:r>
      <w:r w:rsidR="00C41EA9">
        <w:rPr>
          <w:rFonts w:eastAsiaTheme="minorEastAsia"/>
          <w:bCs/>
        </w:rPr>
        <w:t xml:space="preserve"> </w:t>
      </w:r>
      <w:r w:rsidR="00FF5BC9">
        <w:rPr>
          <w:rFonts w:eastAsiaTheme="minorEastAsia"/>
          <w:bCs/>
        </w:rPr>
        <w:t>or</w:t>
      </w:r>
      <w:r w:rsidR="00C41EA9">
        <w:rPr>
          <w:rFonts w:eastAsiaTheme="minorEastAsia"/>
          <w:bCs/>
        </w:rPr>
        <w:t xml:space="preserve"> supplied to the grid. </w:t>
      </w:r>
      <w:r w:rsidR="00B8693A">
        <w:rPr>
          <w:rFonts w:eastAsiaTheme="minorEastAsia"/>
          <w:bCs/>
        </w:rPr>
        <w:t>When the speed of the motor is equal to zero, the sequence of phase voltage changes and machine starts to work in reverse motoring mode</w:t>
      </w:r>
      <w:r w:rsidR="00FF5BC9">
        <w:rPr>
          <w:rFonts w:eastAsiaTheme="minorEastAsia"/>
          <w:bCs/>
        </w:rPr>
        <w:t>. Hence, the power flow is from grid to the motor for reverse motoring mode</w:t>
      </w:r>
      <w:r w:rsidR="00B8693A">
        <w:rPr>
          <w:rFonts w:eastAsiaTheme="minorEastAsia"/>
          <w:bCs/>
        </w:rPr>
        <w:t>.</w:t>
      </w:r>
      <w:r w:rsidR="00C41EA9">
        <w:rPr>
          <w:rFonts w:eastAsiaTheme="minorEastAsia"/>
          <w:bCs/>
        </w:rPr>
        <w:t xml:space="preserve"> The operating modes of the machine for the step change from 40km/h to -8km/h can be seen in </w:t>
      </w:r>
      <w:r w:rsidR="00C41EA9">
        <w:rPr>
          <w:rFonts w:eastAsiaTheme="minorEastAsia"/>
          <w:bCs/>
        </w:rPr>
        <w:fldChar w:fldCharType="begin"/>
      </w:r>
      <w:r w:rsidR="00C41EA9">
        <w:rPr>
          <w:rFonts w:eastAsiaTheme="minorEastAsia"/>
          <w:bCs/>
        </w:rPr>
        <w:instrText xml:space="preserve"> REF _Ref77271493 \h </w:instrText>
      </w:r>
      <w:r w:rsidR="00C41EA9">
        <w:rPr>
          <w:rFonts w:eastAsiaTheme="minorEastAsia"/>
          <w:bCs/>
        </w:rPr>
      </w:r>
      <w:r w:rsidR="00C41EA9">
        <w:rPr>
          <w:rFonts w:eastAsiaTheme="minorEastAsia"/>
          <w:bCs/>
        </w:rPr>
        <w:fldChar w:fldCharType="separate"/>
      </w:r>
      <w:r w:rsidR="00FF5BC9">
        <w:t xml:space="preserve">Figure </w:t>
      </w:r>
      <w:r w:rsidR="00FF5BC9">
        <w:rPr>
          <w:noProof/>
        </w:rPr>
        <w:t>7</w:t>
      </w:r>
      <w:r w:rsidR="00C41EA9">
        <w:rPr>
          <w:rFonts w:eastAsiaTheme="minorEastAsia"/>
          <w:bCs/>
        </w:rPr>
        <w:fldChar w:fldCharType="end"/>
      </w:r>
      <w:r w:rsidR="00C41EA9">
        <w:rPr>
          <w:rFonts w:eastAsiaTheme="minorEastAsia"/>
          <w:bCs/>
        </w:rPr>
        <w:t>.</w:t>
      </w:r>
    </w:p>
    <w:p w14:paraId="7F767CE4" w14:textId="77777777" w:rsidR="00CD2AAB" w:rsidRDefault="00CD2AAB" w:rsidP="00CD2AAB">
      <w:pPr>
        <w:keepNext/>
        <w:ind w:firstLine="0"/>
      </w:pPr>
      <w:r>
        <w:rPr>
          <w:noProof/>
        </w:rPr>
        <w:drawing>
          <wp:inline distT="0" distB="0" distL="0" distR="0" wp14:anchorId="28C5A5AE" wp14:editId="300170BF">
            <wp:extent cx="576072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2579FE5F" w14:textId="5CEC3780" w:rsidR="00CD2AAB" w:rsidRDefault="00CD2AAB" w:rsidP="00CD2AAB">
      <w:pPr>
        <w:pStyle w:val="ResimYazs"/>
      </w:pPr>
      <w:bookmarkStart w:id="12" w:name="_Ref77270104"/>
      <w:r>
        <w:t xml:space="preserve">Figure </w:t>
      </w:r>
      <w:r>
        <w:fldChar w:fldCharType="begin"/>
      </w:r>
      <w:r>
        <w:instrText xml:space="preserve"> SEQ Figure \* ARABIC </w:instrText>
      </w:r>
      <w:r>
        <w:fldChar w:fldCharType="separate"/>
      </w:r>
      <w:r w:rsidR="004D025E">
        <w:rPr>
          <w:noProof/>
        </w:rPr>
        <w:t>6</w:t>
      </w:r>
      <w:r>
        <w:fldChar w:fldCharType="end"/>
      </w:r>
      <w:bookmarkEnd w:id="12"/>
      <w:r>
        <w:t xml:space="preserve"> </w:t>
      </w:r>
      <w:r w:rsidRPr="00AC664F">
        <w:t xml:space="preserve">Speed, and dq currents waveforms for step change from </w:t>
      </w:r>
      <w:r>
        <w:t>40</w:t>
      </w:r>
      <w:r w:rsidRPr="00AC664F">
        <w:t xml:space="preserve">km/h to </w:t>
      </w:r>
      <w:r>
        <w:t>-8</w:t>
      </w:r>
      <w:r w:rsidRPr="00AC664F">
        <w:t xml:space="preserve">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AC664F">
        <w:t>=</w:t>
      </w:r>
      <w:r>
        <w:t>4</w:t>
      </w:r>
      <w:r w:rsidRPr="00AC664F">
        <w:t xml:space="preserve">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AC664F">
        <w:t>= 0.</w:t>
      </w:r>
      <w:r>
        <w:t>1</w:t>
      </w:r>
      <w:r w:rsidRPr="00AC664F">
        <w:t>.</w:t>
      </w:r>
    </w:p>
    <w:p w14:paraId="0940EA94" w14:textId="77777777" w:rsidR="00CF48E7" w:rsidRDefault="00CF48E7" w:rsidP="00CF48E7">
      <w:pPr>
        <w:keepNext/>
        <w:ind w:firstLine="0"/>
        <w:jc w:val="center"/>
      </w:pPr>
      <w:r>
        <w:rPr>
          <w:noProof/>
        </w:rPr>
        <w:drawing>
          <wp:inline distT="0" distB="0" distL="0" distR="0" wp14:anchorId="33F800E7" wp14:editId="62DE793B">
            <wp:extent cx="3368040" cy="1821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8040" cy="1821180"/>
                    </a:xfrm>
                    <a:prstGeom prst="rect">
                      <a:avLst/>
                    </a:prstGeom>
                    <a:noFill/>
                    <a:ln>
                      <a:noFill/>
                    </a:ln>
                  </pic:spPr>
                </pic:pic>
              </a:graphicData>
            </a:graphic>
          </wp:inline>
        </w:drawing>
      </w:r>
    </w:p>
    <w:p w14:paraId="3DC1F986" w14:textId="42A207F0" w:rsidR="00CF48E7" w:rsidRDefault="00CF48E7" w:rsidP="00CF48E7">
      <w:pPr>
        <w:pStyle w:val="ResimYazs"/>
        <w:jc w:val="center"/>
      </w:pPr>
      <w:bookmarkStart w:id="13" w:name="_Ref77271493"/>
      <w:r>
        <w:t xml:space="preserve">Figure </w:t>
      </w:r>
      <w:r>
        <w:fldChar w:fldCharType="begin"/>
      </w:r>
      <w:r>
        <w:instrText xml:space="preserve"> SEQ Figure \* ARABIC </w:instrText>
      </w:r>
      <w:r>
        <w:fldChar w:fldCharType="separate"/>
      </w:r>
      <w:r w:rsidR="004D025E">
        <w:rPr>
          <w:noProof/>
        </w:rPr>
        <w:t>7</w:t>
      </w:r>
      <w:r>
        <w:fldChar w:fldCharType="end"/>
      </w:r>
      <w:bookmarkEnd w:id="13"/>
      <w:r>
        <w:t xml:space="preserve"> Operating modes of the machine for the step change from 40 km/h to -8 km/h.</w:t>
      </w:r>
    </w:p>
    <w:p w14:paraId="6DF689F0" w14:textId="0909C672" w:rsidR="00C554EC" w:rsidRPr="00C554EC" w:rsidRDefault="00C554EC" w:rsidP="007574C7">
      <w:r>
        <w:fldChar w:fldCharType="begin"/>
      </w:r>
      <w:r>
        <w:instrText xml:space="preserve"> REF _Ref77271804 \h </w:instrText>
      </w:r>
      <w:r w:rsidR="007574C7">
        <w:instrText xml:space="preserve"> \* MERGEFORMAT </w:instrText>
      </w:r>
      <w:r>
        <w:fldChar w:fldCharType="separate"/>
      </w:r>
      <w:r w:rsidR="00FF5BC9">
        <w:t xml:space="preserve">Figure </w:t>
      </w:r>
      <w:r w:rsidR="00FF5BC9">
        <w:rPr>
          <w:noProof/>
        </w:rPr>
        <w:t>8</w:t>
      </w:r>
      <w:r>
        <w:fldChar w:fldCharType="end"/>
      </w:r>
      <w:r>
        <w:t xml:space="preserve"> also shows the speed and dq current waveforms during the transition from 40km/h to -8km/h speed. However, th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rsidRPr="00F471C3">
        <w:t xml:space="preserve"> </w:t>
      </w:r>
      <w:r>
        <w:t xml:space="preserve">and Ki constants of speed controller are 20 and 0.8, respectively. For the sake of comparison for two different values of proportional constant and integrative constant, the change of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F471C3">
        <w:t xml:space="preserve"> </w:t>
      </w:r>
      <w:r>
        <w:t xml:space="preserve"> constants </w:t>
      </w:r>
      <w:r w:rsidR="00F471C3">
        <w:t>are</w:t>
      </w:r>
      <w:r>
        <w:t xml:space="preserve"> applied. According to comparison of and </w:t>
      </w:r>
      <w:r>
        <w:fldChar w:fldCharType="begin"/>
      </w:r>
      <w:r>
        <w:instrText xml:space="preserve"> REF _Ref77270104 \h </w:instrText>
      </w:r>
      <w:r w:rsidR="007574C7">
        <w:instrText xml:space="preserve"> \* MERGEFORMAT </w:instrText>
      </w:r>
      <w:r>
        <w:fldChar w:fldCharType="separate"/>
      </w:r>
      <w:r w:rsidR="00FF5BC9">
        <w:t xml:space="preserve">Figure </w:t>
      </w:r>
      <w:r w:rsidR="00FF5BC9">
        <w:rPr>
          <w:noProof/>
        </w:rPr>
        <w:t>6</w:t>
      </w:r>
      <w:r>
        <w:fldChar w:fldCharType="end"/>
      </w:r>
      <w:r>
        <w:t xml:space="preserve"> and </w:t>
      </w:r>
      <w:r>
        <w:fldChar w:fldCharType="begin"/>
      </w:r>
      <w:r>
        <w:instrText xml:space="preserve"> REF _Ref77271804 \h </w:instrText>
      </w:r>
      <w:r w:rsidR="007574C7">
        <w:instrText xml:space="preserve"> \* MERGEFORMAT </w:instrText>
      </w:r>
      <w:r>
        <w:fldChar w:fldCharType="separate"/>
      </w:r>
      <w:r w:rsidR="00FF5BC9">
        <w:t xml:space="preserve">Figure </w:t>
      </w:r>
      <w:r w:rsidR="00FF5BC9">
        <w:rPr>
          <w:noProof/>
        </w:rPr>
        <w:t>8</w:t>
      </w:r>
      <w:r>
        <w:fldChar w:fldCharType="end"/>
      </w:r>
      <w:r>
        <w:t xml:space="preserve">, the response time of the system slows down, and overshoot is observed for the case in which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t xml:space="preserve"> </w:t>
      </w:r>
      <w:r>
        <w:t xml:space="preserve"> is 20 and Ki is 0.8. The elimination of the overshoot is succeeded with increase in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t xml:space="preserve"> </w:t>
      </w:r>
      <w:r>
        <w:t xml:space="preserve"> from 20 to 40 and decrease in Ki from 0.8 to 0.1. While increase in the proportional constant makes the system more responsive, decrease in the integrative constant eliminates the error coming from the summation of error between reference speed and measured speed.</w:t>
      </w:r>
    </w:p>
    <w:p w14:paraId="615C7DAE" w14:textId="77777777" w:rsidR="00CD2AAB" w:rsidRDefault="00CD2AAB" w:rsidP="00CD2AAB">
      <w:pPr>
        <w:keepNext/>
        <w:ind w:firstLine="0"/>
      </w:pPr>
      <w:r>
        <w:rPr>
          <w:noProof/>
        </w:rPr>
        <w:drawing>
          <wp:inline distT="0" distB="0" distL="0" distR="0" wp14:anchorId="70812F90" wp14:editId="58679839">
            <wp:extent cx="576072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36E16377" w14:textId="40F073AD" w:rsidR="00CD2AAB" w:rsidRDefault="00CD2AAB" w:rsidP="00CD2AAB">
      <w:pPr>
        <w:pStyle w:val="ResimYazs"/>
      </w:pPr>
      <w:bookmarkStart w:id="14" w:name="_Ref77271804"/>
      <w:r>
        <w:t xml:space="preserve">Figure </w:t>
      </w:r>
      <w:r>
        <w:fldChar w:fldCharType="begin"/>
      </w:r>
      <w:r>
        <w:instrText xml:space="preserve"> SEQ Figure \* ARABIC </w:instrText>
      </w:r>
      <w:r>
        <w:fldChar w:fldCharType="separate"/>
      </w:r>
      <w:r w:rsidR="004D025E">
        <w:rPr>
          <w:noProof/>
        </w:rPr>
        <w:t>8</w:t>
      </w:r>
      <w:r>
        <w:fldChar w:fldCharType="end"/>
      </w:r>
      <w:bookmarkEnd w:id="14"/>
      <w:r>
        <w:t xml:space="preserve"> </w:t>
      </w:r>
      <w:r w:rsidRPr="00027835">
        <w:t xml:space="preserve">Speed, and dq currents waveforms for step change from 40km/h to -8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00F471C3">
        <w:t xml:space="preserve"> </w:t>
      </w:r>
      <w:r w:rsidRPr="00027835">
        <w:t>=</w:t>
      </w:r>
      <w:r>
        <w:t>2</w:t>
      </w:r>
      <w:r w:rsidRPr="00027835">
        <w:t xml:space="preserve">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00F471C3">
        <w:t xml:space="preserve"> </w:t>
      </w:r>
      <w:r w:rsidRPr="00027835">
        <w:t>= 0.</w:t>
      </w:r>
      <w:r>
        <w:t>8.</w:t>
      </w:r>
    </w:p>
    <w:p w14:paraId="291841BA" w14:textId="0709CAB3" w:rsidR="00C554EC" w:rsidRPr="00C554EC" w:rsidRDefault="009F3EB1" w:rsidP="007574C7">
      <w:r>
        <w:fldChar w:fldCharType="begin"/>
      </w:r>
      <w:r>
        <w:instrText xml:space="preserve"> REF _Ref77272408 \h </w:instrText>
      </w:r>
      <w:r w:rsidR="007574C7">
        <w:instrText xml:space="preserve"> \* MERGEFORMAT </w:instrText>
      </w:r>
      <w:r>
        <w:fldChar w:fldCharType="separate"/>
      </w:r>
      <w:r w:rsidR="00FF5BC9">
        <w:t xml:space="preserve">Figure </w:t>
      </w:r>
      <w:r w:rsidR="00FF5BC9">
        <w:rPr>
          <w:noProof/>
        </w:rPr>
        <w:t>9</w:t>
      </w:r>
      <w:r>
        <w:fldChar w:fldCharType="end"/>
      </w:r>
      <w:r>
        <w:t xml:space="preserve">, shows the phase currents of the motor during the transition from </w:t>
      </w:r>
      <w:r w:rsidR="00946F4F">
        <w:t>40</w:t>
      </w:r>
      <w:r>
        <w:t xml:space="preserve">km/h to </w:t>
      </w:r>
      <w:r w:rsidR="00946F4F">
        <w:t>-8</w:t>
      </w:r>
      <w:r>
        <w:t>km/h.</w:t>
      </w:r>
      <w:r w:rsidR="0008469B">
        <w:t xml:space="preserve"> The applied step change in speed at t equals to 1 </w:t>
      </w:r>
      <w:r w:rsidR="00ED29E6">
        <w:t>cause</w:t>
      </w:r>
      <w:r w:rsidR="0008469B">
        <w:t xml:space="preserve"> that the quadrature current becomes negative nominal current. The negative </w:t>
      </w:r>
      <m:oMath>
        <m:sSub>
          <m:sSubPr>
            <m:ctrlPr>
              <w:rPr>
                <w:rFonts w:ascii="Cambria Math" w:hAnsi="Cambria Math"/>
                <w:i/>
              </w:rPr>
            </m:ctrlPr>
          </m:sSubPr>
          <m:e>
            <m:r>
              <w:rPr>
                <w:rFonts w:ascii="Cambria Math" w:hAnsi="Cambria Math"/>
              </w:rPr>
              <m:t>i</m:t>
            </m:r>
          </m:e>
          <m:sub>
            <m:r>
              <w:rPr>
                <w:rFonts w:ascii="Cambria Math" w:hAnsi="Cambria Math"/>
              </w:rPr>
              <m:t>q</m:t>
            </m:r>
          </m:sub>
        </m:sSub>
      </m:oMath>
      <w:r w:rsidR="0008469B">
        <w:t xml:space="preserve"> current and positive speed indicates that the braking is applied, which can be also seen by the density of the sinusoidal in </w:t>
      </w:r>
      <w:r w:rsidR="0008469B">
        <w:fldChar w:fldCharType="begin"/>
      </w:r>
      <w:r w:rsidR="0008469B">
        <w:instrText xml:space="preserve"> REF _Ref77272408 \h </w:instrText>
      </w:r>
      <w:r w:rsidR="007574C7">
        <w:instrText xml:space="preserve"> \* MERGEFORMAT </w:instrText>
      </w:r>
      <w:r w:rsidR="0008469B">
        <w:fldChar w:fldCharType="separate"/>
      </w:r>
      <w:r w:rsidR="00FF5BC9">
        <w:t xml:space="preserve">Figure </w:t>
      </w:r>
      <w:r w:rsidR="00FF5BC9">
        <w:rPr>
          <w:noProof/>
        </w:rPr>
        <w:t>9</w:t>
      </w:r>
      <w:r w:rsidR="0008469B">
        <w:fldChar w:fldCharType="end"/>
      </w:r>
      <w:r w:rsidR="0008469B">
        <w:t xml:space="preserve">. As the motor slows down, the period of the phase current increases. When the speed equals to 0, the sequence of phase currents is </w:t>
      </w:r>
      <w:r w:rsidR="00130ADE">
        <w:t>flipped,</w:t>
      </w:r>
      <w:r w:rsidR="0008469B">
        <w:t xml:space="preserve"> and motor rotates in </w:t>
      </w:r>
      <w:r w:rsidR="00130ADE">
        <w:t>the negative</w:t>
      </w:r>
      <w:r w:rsidR="0008469B">
        <w:t xml:space="preserve"> direction.</w:t>
      </w:r>
      <w:r w:rsidR="00130ADE">
        <w:t xml:space="preserve"> Hence, the machine starts to operate in reverse motoring region. Then, when the motor reaches to -8km/h, the torque due to the inertia becomes zero and the motor torque decreases</w:t>
      </w:r>
      <w:r w:rsidR="0010343E">
        <w:t xml:space="preserve"> to</w:t>
      </w:r>
      <w:r w:rsidR="00130ADE">
        <w:t xml:space="preserve"> the 5.355 Nm. </w:t>
      </w:r>
    </w:p>
    <w:p w14:paraId="569BC716" w14:textId="77777777" w:rsidR="00291619" w:rsidRDefault="00291619" w:rsidP="00291619">
      <w:pPr>
        <w:keepNext/>
        <w:ind w:firstLine="0"/>
      </w:pPr>
      <w:r>
        <w:rPr>
          <w:noProof/>
        </w:rPr>
        <w:drawing>
          <wp:inline distT="0" distB="0" distL="0" distR="0" wp14:anchorId="51824DBB" wp14:editId="3667A33F">
            <wp:extent cx="5760720" cy="2804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659E5E99" w14:textId="2B70CCE6" w:rsidR="00CD2AAB" w:rsidRDefault="00291619" w:rsidP="00291619">
      <w:pPr>
        <w:pStyle w:val="ResimYazs"/>
      </w:pPr>
      <w:bookmarkStart w:id="15" w:name="_Ref77272408"/>
      <w:r>
        <w:t xml:space="preserve">Figure </w:t>
      </w:r>
      <w:r>
        <w:fldChar w:fldCharType="begin"/>
      </w:r>
      <w:r>
        <w:instrText xml:space="preserve"> SEQ Figure \* ARABIC </w:instrText>
      </w:r>
      <w:r>
        <w:fldChar w:fldCharType="separate"/>
      </w:r>
      <w:r w:rsidR="004D025E">
        <w:rPr>
          <w:noProof/>
        </w:rPr>
        <w:t>9</w:t>
      </w:r>
      <w:r>
        <w:fldChar w:fldCharType="end"/>
      </w:r>
      <w:bookmarkEnd w:id="15"/>
      <w:r>
        <w:t xml:space="preserve"> Phase </w:t>
      </w:r>
      <w:r w:rsidRPr="004513EB">
        <w:t xml:space="preserve">current waveforms for step change from 40km/h to -8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00F471C3">
        <w:t xml:space="preserve"> </w:t>
      </w:r>
      <w:r w:rsidRPr="004513EB">
        <w:t>=</w:t>
      </w:r>
      <w:r>
        <w:t>4</w:t>
      </w:r>
      <w:r w:rsidRPr="004513EB">
        <w:t xml:space="preserve">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00F471C3">
        <w:t xml:space="preserve"> </w:t>
      </w:r>
      <w:r w:rsidRPr="004513EB">
        <w:t>= 0.</w:t>
      </w:r>
      <w:r>
        <w:t>1</w:t>
      </w:r>
    </w:p>
    <w:p w14:paraId="63E8882E" w14:textId="5ADFA844" w:rsidR="00463A68" w:rsidRPr="00463A68" w:rsidRDefault="00463A68" w:rsidP="00463A68">
      <w:pPr>
        <w:ind w:firstLine="0"/>
      </w:pPr>
      <w:r>
        <w:fldChar w:fldCharType="begin"/>
      </w:r>
      <w:r>
        <w:instrText xml:space="preserve"> REF _Ref77299259 \h </w:instrText>
      </w:r>
      <w:r>
        <w:fldChar w:fldCharType="separate"/>
      </w:r>
      <w:r>
        <w:t xml:space="preserve">Figure </w:t>
      </w:r>
      <w:r>
        <w:rPr>
          <w:noProof/>
        </w:rPr>
        <w:t>10</w:t>
      </w:r>
      <w:r>
        <w:fldChar w:fldCharType="end"/>
      </w:r>
      <w:r>
        <w:t xml:space="preserve">, shows the phase currents of the motor during speed reversal. As known for the rotational MMFs, the direction of rotation can be flipped with change of </w:t>
      </w:r>
      <w:r w:rsidR="008A597B">
        <w:t>two-phase</w:t>
      </w:r>
      <w:r>
        <w:t xml:space="preserve"> sequence</w:t>
      </w:r>
      <w:r w:rsidR="008A597B">
        <w:t>, which can be illustrated in</w:t>
      </w:r>
      <w:r w:rsidR="00A22A46">
        <w:t xml:space="preserve"> </w:t>
      </w:r>
      <w:r w:rsidR="00A22A46">
        <w:fldChar w:fldCharType="begin"/>
      </w:r>
      <w:r w:rsidR="00A22A46">
        <w:instrText xml:space="preserve"> REF _Ref77299259 \h </w:instrText>
      </w:r>
      <w:r w:rsidR="00A22A46">
        <w:fldChar w:fldCharType="separate"/>
      </w:r>
      <w:r w:rsidR="00A22A46">
        <w:t xml:space="preserve">Figure </w:t>
      </w:r>
      <w:r w:rsidR="00A22A46">
        <w:rPr>
          <w:noProof/>
        </w:rPr>
        <w:t>10</w:t>
      </w:r>
      <w:r w:rsidR="00A22A46">
        <w:fldChar w:fldCharType="end"/>
      </w:r>
      <w:r w:rsidR="008A597B">
        <w:t>. The speed reversal occurs approximately between 3.08 and 3.22 seconds. While the phase sequence is green-red-orange before the speed reversal, the sequence of phases changes to green-orange-red.</w:t>
      </w:r>
    </w:p>
    <w:p w14:paraId="0AAEB6A0" w14:textId="77777777" w:rsidR="002A0ABE" w:rsidRDefault="002A0ABE" w:rsidP="002A0ABE">
      <w:pPr>
        <w:keepNext/>
        <w:ind w:firstLine="0"/>
      </w:pPr>
      <w:r>
        <w:rPr>
          <w:noProof/>
        </w:rPr>
        <w:drawing>
          <wp:inline distT="0" distB="0" distL="0" distR="0" wp14:anchorId="024E8A5B" wp14:editId="0F9852CA">
            <wp:extent cx="5763260" cy="27432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3260" cy="2743200"/>
                    </a:xfrm>
                    <a:prstGeom prst="rect">
                      <a:avLst/>
                    </a:prstGeom>
                    <a:noFill/>
                    <a:ln>
                      <a:noFill/>
                    </a:ln>
                  </pic:spPr>
                </pic:pic>
              </a:graphicData>
            </a:graphic>
          </wp:inline>
        </w:drawing>
      </w:r>
    </w:p>
    <w:p w14:paraId="1F78FFB2" w14:textId="4492BD5E" w:rsidR="001716F6" w:rsidRDefault="002A0ABE" w:rsidP="00F471C3">
      <w:pPr>
        <w:pStyle w:val="ResimYazs"/>
        <w:jc w:val="center"/>
        <w:rPr>
          <w:noProof/>
        </w:rPr>
      </w:pPr>
      <w:bookmarkStart w:id="16" w:name="_Ref77299259"/>
      <w:r>
        <w:t xml:space="preserve">Figure </w:t>
      </w:r>
      <w:r>
        <w:fldChar w:fldCharType="begin"/>
      </w:r>
      <w:r>
        <w:instrText xml:space="preserve"> SEQ Figure \* ARABIC </w:instrText>
      </w:r>
      <w:r>
        <w:fldChar w:fldCharType="separate"/>
      </w:r>
      <w:r w:rsidR="004D025E">
        <w:rPr>
          <w:noProof/>
        </w:rPr>
        <w:t>10</w:t>
      </w:r>
      <w:r>
        <w:fldChar w:fldCharType="end"/>
      </w:r>
      <w:bookmarkEnd w:id="16"/>
      <w:r>
        <w:t xml:space="preserve"> </w:t>
      </w:r>
      <w:r w:rsidRPr="001E1F1E">
        <w:t>Phase current waveforms</w:t>
      </w:r>
      <w:r>
        <w:t xml:space="preserve"> during speed reversal</w:t>
      </w:r>
      <w:r w:rsidRPr="001E1F1E">
        <w:t xml:space="preserve"> for step change from 40km/h to -8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00F471C3">
        <w:t xml:space="preserve"> </w:t>
      </w:r>
      <w:r w:rsidRPr="001E1F1E">
        <w:t xml:space="preserve">=4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00F471C3">
        <w:t xml:space="preserve"> </w:t>
      </w:r>
      <w:r w:rsidRPr="001E1F1E">
        <w:t>= 0</w:t>
      </w:r>
      <w:r>
        <w:rPr>
          <w:noProof/>
        </w:rPr>
        <w:t>.1.</w:t>
      </w:r>
    </w:p>
    <w:p w14:paraId="4C779C6F" w14:textId="77777777" w:rsidR="00F471C3" w:rsidRPr="00F471C3" w:rsidRDefault="00F471C3" w:rsidP="00F471C3"/>
    <w:p w14:paraId="5834EB57" w14:textId="79007E13" w:rsidR="001716F6" w:rsidRDefault="001716F6" w:rsidP="001716F6">
      <w:pPr>
        <w:pStyle w:val="Balk2"/>
      </w:pPr>
      <w:bookmarkStart w:id="17" w:name="_Toc77329752"/>
      <w:r>
        <w:t>3.</w:t>
      </w:r>
      <w:bookmarkEnd w:id="17"/>
    </w:p>
    <w:p w14:paraId="22F18D6C" w14:textId="27CB3F14" w:rsidR="001716F6" w:rsidRDefault="001716F6" w:rsidP="001716F6"/>
    <w:p w14:paraId="3B3FA9BF" w14:textId="0ED66C86" w:rsidR="001716F6" w:rsidRDefault="001716F6" w:rsidP="001716F6">
      <w:r w:rsidRPr="001716F6">
        <w:t xml:space="preserve">In this part, first of all, we need to find out in which region our electric motor </w:t>
      </w:r>
      <w:r w:rsidR="009D7F09">
        <w:t>operate</w:t>
      </w:r>
      <w:r w:rsidRPr="001716F6">
        <w:t xml:space="preserve">s. First of all, we need to find the speed of the </w:t>
      </w:r>
      <w:r w:rsidR="009D7F09">
        <w:t>vehicle</w:t>
      </w:r>
      <w:r w:rsidRPr="001716F6">
        <w:t xml:space="preserve"> in </w:t>
      </w:r>
      <w:r w:rsidR="008542EB">
        <w:t>rad/s</w:t>
      </w:r>
      <w:r w:rsidRPr="001716F6">
        <w:t xml:space="preserve"> and compare it with the base speed. In this way, we can determine in which region it works. If the speed of the </w:t>
      </w:r>
      <w:r w:rsidR="009D7F09">
        <w:t>vehicle</w:t>
      </w:r>
      <w:r w:rsidRPr="001716F6">
        <w:t xml:space="preserve"> is higher than the base speed, it means that it is operating in the field weakening region. If it is lower than the base speed, it means that it is working in the base speed region.</w:t>
      </w:r>
      <w:r w:rsidR="008542EB">
        <w:t xml:space="preserve"> Firstly</w:t>
      </w:r>
      <w:r w:rsidR="008542EB" w:rsidRPr="008542EB">
        <w:t>, we need to convert the speed given in km/h to rad/s.</w:t>
      </w:r>
    </w:p>
    <w:p w14:paraId="7134EC71" w14:textId="01381379" w:rsidR="008542EB" w:rsidRPr="008542EB" w:rsidRDefault="0079008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vehicle</m:t>
              </m:r>
            </m:sub>
          </m:sSub>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adius</m:t>
              </m:r>
            </m:den>
          </m:f>
          <m:r>
            <w:rPr>
              <w:rFonts w:ascii="Cambria Math" w:hAnsi="Cambria Math"/>
            </w:rPr>
            <m:t xml:space="preserve"> </m:t>
          </m:r>
        </m:oMath>
      </m:oMathPara>
    </w:p>
    <w:p w14:paraId="0E8C9EBB" w14:textId="733B045E" w:rsidR="008542EB" w:rsidRPr="008542EB" w:rsidRDefault="0079008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60*</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0.3</m:t>
              </m:r>
            </m:den>
          </m:f>
        </m:oMath>
      </m:oMathPara>
    </w:p>
    <w:p w14:paraId="3A238A47" w14:textId="1FB1C4C4" w:rsidR="008542EB" w:rsidRPr="009354DB" w:rsidRDefault="0079008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55.56 rad/s</m:t>
          </m:r>
        </m:oMath>
      </m:oMathPara>
    </w:p>
    <w:p w14:paraId="01D668C6" w14:textId="77777777" w:rsidR="009354DB" w:rsidRPr="008542EB" w:rsidRDefault="009354DB" w:rsidP="001716F6">
      <w:pPr>
        <w:rPr>
          <w:rFonts w:eastAsiaTheme="minorEastAsia"/>
        </w:rPr>
      </w:pPr>
    </w:p>
    <w:p w14:paraId="3C914A93" w14:textId="47F3430C" w:rsidR="008542EB" w:rsidRDefault="008542EB" w:rsidP="001716F6">
      <w:r w:rsidRPr="008542EB">
        <w:t xml:space="preserve">Now we need to transfer the speed we found to the </w:t>
      </w:r>
      <w:r>
        <w:t xml:space="preserve">motor </w:t>
      </w:r>
      <w:r w:rsidRPr="008542EB">
        <w:t>side with the gear ratio.</w:t>
      </w:r>
    </w:p>
    <w:p w14:paraId="349E62F2" w14:textId="43FC5B08" w:rsidR="009D7F09" w:rsidRDefault="00790087" w:rsidP="001716F6">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gear ratio</m:t>
          </m:r>
        </m:oMath>
      </m:oMathPara>
    </w:p>
    <w:p w14:paraId="5598E16B" w14:textId="653C191E" w:rsidR="008542EB" w:rsidRDefault="00790087" w:rsidP="008542EB">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55.56*8.5</m:t>
          </m:r>
        </m:oMath>
      </m:oMathPara>
    </w:p>
    <w:p w14:paraId="62A0FD89" w14:textId="4EF625B7" w:rsidR="0029476F" w:rsidRPr="009354DB" w:rsidRDefault="00790087"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472.26 rad/s</m:t>
          </m:r>
        </m:oMath>
      </m:oMathPara>
    </w:p>
    <w:p w14:paraId="09F903C5" w14:textId="77777777" w:rsidR="009354DB" w:rsidRPr="009354DB" w:rsidRDefault="009354DB" w:rsidP="001716F6">
      <w:pPr>
        <w:rPr>
          <w:rFonts w:eastAsiaTheme="minorEastAsia"/>
        </w:rPr>
      </w:pPr>
    </w:p>
    <w:p w14:paraId="68D1DEE9" w14:textId="787454AD" w:rsidR="009354DB" w:rsidRDefault="009354DB" w:rsidP="0029476F">
      <w:r w:rsidRPr="009354DB">
        <w:t>We previously calculated the base speed. The base speed we found is 342</w:t>
      </w:r>
      <w:r>
        <w:t>.</w:t>
      </w:r>
      <w:r w:rsidRPr="009354DB">
        <w:t xml:space="preserve">857 rad/s. We found the speed of the </w:t>
      </w:r>
      <w:r>
        <w:t>motor</w:t>
      </w:r>
      <w:r w:rsidRPr="009354DB">
        <w:t xml:space="preserve"> as 472.26 rad/s. As it can be understood from here, the speed of the motor is higher than the base speed. Obviously </w:t>
      </w:r>
      <w:r>
        <w:t>motor</w:t>
      </w:r>
      <w:r w:rsidRPr="009354DB">
        <w:t xml:space="preserve"> is operating in a field weakening </w:t>
      </w:r>
      <w:r>
        <w:t>region</w:t>
      </w:r>
      <w:r w:rsidRPr="009354DB">
        <w:t xml:space="preserve">. </w:t>
      </w:r>
    </w:p>
    <w:p w14:paraId="7DFF5D89" w14:textId="7C2F64C0" w:rsidR="009354DB" w:rsidRPr="009354DB" w:rsidRDefault="00790087" w:rsidP="009354DB">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 xml:space="preserve">=472.26 rad/s           </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42.857 rad/s </m:t>
          </m:r>
        </m:oMath>
      </m:oMathPara>
    </w:p>
    <w:p w14:paraId="4139136F" w14:textId="33A5955D" w:rsidR="009354DB" w:rsidRPr="009354DB" w:rsidRDefault="00790087" w:rsidP="009354D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oMath>
      </m:oMathPara>
    </w:p>
    <w:p w14:paraId="725FE201" w14:textId="5898B1A5" w:rsidR="009354DB" w:rsidRPr="005617A8" w:rsidRDefault="005617A8" w:rsidP="009354DB">
      <w:pPr>
        <w:rPr>
          <w:rFonts w:eastAsiaTheme="minorEastAsia"/>
          <w:b/>
          <w:bCs/>
        </w:rPr>
      </w:pPr>
      <m:oMathPara>
        <m:oMath>
          <m:r>
            <m:rPr>
              <m:sty m:val="bi"/>
            </m:rPr>
            <w:rPr>
              <w:rFonts w:ascii="Cambria Math" w:eastAsiaTheme="minorEastAsia" w:hAnsi="Cambria Math"/>
            </w:rPr>
            <m:t>FIELD WEAKENING REGION</m:t>
          </m:r>
        </m:oMath>
      </m:oMathPara>
    </w:p>
    <w:p w14:paraId="74E3ECD7" w14:textId="77777777" w:rsidR="005617A8" w:rsidRPr="005617A8" w:rsidRDefault="005617A8" w:rsidP="009354DB">
      <w:pPr>
        <w:rPr>
          <w:rFonts w:eastAsiaTheme="minorEastAsia"/>
          <w:b/>
          <w:bCs/>
        </w:rPr>
      </w:pPr>
    </w:p>
    <w:p w14:paraId="3FF29E2D" w14:textId="37EC345B" w:rsidR="0029476F" w:rsidRDefault="0029476F" w:rsidP="001716F6">
      <w:r w:rsidRPr="0029476F">
        <w:t xml:space="preserve">Also, we can fi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e</m:t>
            </m:r>
          </m:sub>
        </m:sSub>
      </m:oMath>
      <w:r w:rsidRPr="0029476F">
        <w:t xml:space="preserve"> by multiply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m</m:t>
            </m:r>
          </m:sub>
        </m:sSub>
      </m:oMath>
      <w:r w:rsidRPr="0029476F">
        <w:t xml:space="preserve"> by the pole pair</w:t>
      </w:r>
      <w:r>
        <w:t>:</w:t>
      </w:r>
    </w:p>
    <w:p w14:paraId="7BA1647E" w14:textId="21E15B53" w:rsidR="0029476F" w:rsidRPr="0029476F" w:rsidRDefault="0079008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pole pair</m:t>
          </m:r>
        </m:oMath>
      </m:oMathPara>
    </w:p>
    <w:p w14:paraId="5F162C81" w14:textId="7311F9EB" w:rsidR="0029476F" w:rsidRPr="0029476F" w:rsidRDefault="00790087"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472.26*4</m:t>
          </m:r>
        </m:oMath>
      </m:oMathPara>
    </w:p>
    <w:p w14:paraId="5D7936F9" w14:textId="46EE8D5C" w:rsidR="0029476F" w:rsidRDefault="00790087" w:rsidP="001716F6">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1889.04 rad/s</m:t>
          </m:r>
        </m:oMath>
      </m:oMathPara>
    </w:p>
    <w:p w14:paraId="6D372F45" w14:textId="5889F7C1" w:rsidR="009354DB" w:rsidRDefault="009354DB" w:rsidP="007574C7">
      <w:r w:rsidRPr="009354DB">
        <w:t xml:space="preserve">In other words, considering the given conditions, the engine must operate in the field weakening </w:t>
      </w:r>
      <w:r>
        <w:t>region</w:t>
      </w:r>
      <w:r w:rsidRPr="009354DB">
        <w:t xml:space="preserve"> in order for the vehicle to </w:t>
      </w:r>
      <w:r w:rsidR="008E1D85">
        <w:t>drive</w:t>
      </w:r>
      <w:r w:rsidRPr="009354DB">
        <w:t xml:space="preserve"> at 60 km/h.</w:t>
      </w:r>
      <w:r w:rsidR="008E1D85">
        <w:t xml:space="preserve"> </w:t>
      </w:r>
      <w:r w:rsidR="008E1D85" w:rsidRPr="008E1D85">
        <w:t>It will not be enough to apply only</w:t>
      </w:r>
      <w:r w:rsidR="008E1D85" w:rsidRPr="008E1D85">
        <w:rPr>
          <w:sz w:val="24"/>
          <w:szCs w:val="24"/>
        </w:rPr>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for the vehicle to </w:t>
      </w:r>
      <w:r w:rsidR="008E1D85">
        <w:t>drive</w:t>
      </w:r>
      <w:r w:rsidR="008E1D85" w:rsidRPr="008E1D85">
        <w:t xml:space="preserve"> at this speed. That's why we need to appl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to the system. Sinc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is 0 in the base speed region, the vehicle will not be able to reach this speed. As a result, the motor operates in the field weakening region and by applying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r>
          <w:rPr>
            <w:rFonts w:ascii="Cambria Math" w:hAnsi="Cambria Math"/>
            <w:sz w:val="24"/>
            <w:szCs w:val="24"/>
          </w:rPr>
          <m:t xml:space="preserve"> </m:t>
        </m:r>
      </m:oMath>
      <w:r w:rsidR="008E1D85" w:rsidRPr="008E1D85">
        <w:t xml:space="preserve">current along with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in this region, we ensure that the vehicle </w:t>
      </w:r>
      <w:r w:rsidR="008E1D85">
        <w:t>drives</w:t>
      </w:r>
      <w:r w:rsidR="008E1D85" w:rsidRPr="008E1D85">
        <w:t xml:space="preserve"> at the given speed.</w:t>
      </w:r>
      <w:r w:rsidR="008E1D85">
        <w:t xml:space="preserve"> </w:t>
      </w:r>
      <w:r w:rsidR="008E1D85" w:rsidRPr="008E1D85">
        <w:t xml:space="preserve">As a result of this analysis we have done, we need to fi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s.</w:t>
      </w:r>
      <w:r w:rsidR="0013649A">
        <w:t xml:space="preserve"> </w:t>
      </w:r>
      <w:r w:rsidR="0013649A" w:rsidRPr="0013649A">
        <w:t>As it is known, the vehicle here is</w:t>
      </w:r>
      <w:r w:rsidR="0013649A">
        <w:t xml:space="preserve"> driving at</w:t>
      </w:r>
      <w:r w:rsidR="0013649A" w:rsidRPr="0013649A">
        <w:t xml:space="preserve"> half of the rated torque.</w:t>
      </w:r>
      <w:r w:rsidR="00C3158C">
        <w:t xml:space="preserve"> </w:t>
      </w:r>
      <w:r w:rsidR="00C3158C" w:rsidRPr="00C3158C">
        <w:t xml:space="preserve">So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will also be halved.</w:t>
      </w:r>
      <w:r w:rsidR="0013649A">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is as shown below.</w:t>
      </w:r>
    </w:p>
    <w:p w14:paraId="599C7A56" w14:textId="77689456" w:rsidR="00C3158C" w:rsidRPr="00C3158C" w:rsidRDefault="0079008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nominal</m:t>
                  </m:r>
                </m:sub>
              </m:sSub>
            </m:num>
            <m:den>
              <m:r>
                <w:rPr>
                  <w:rFonts w:ascii="Cambria Math" w:hAnsi="Cambria Math"/>
                </w:rPr>
                <m:t>2</m:t>
              </m:r>
            </m:den>
          </m:f>
        </m:oMath>
      </m:oMathPara>
    </w:p>
    <w:p w14:paraId="020F946B" w14:textId="0FB04889" w:rsidR="00C3158C" w:rsidRPr="00C3158C" w:rsidRDefault="0079008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530</m:t>
              </m:r>
            </m:num>
            <m:den>
              <m:r>
                <w:rPr>
                  <w:rFonts w:ascii="Cambria Math" w:hAnsi="Cambria Math"/>
                </w:rPr>
                <m:t>2</m:t>
              </m:r>
            </m:den>
          </m:f>
        </m:oMath>
      </m:oMathPara>
    </w:p>
    <w:p w14:paraId="78DB66FD" w14:textId="6701F581" w:rsidR="00C3158C" w:rsidRPr="005617A8" w:rsidRDefault="0079008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265 A</m:t>
          </m:r>
        </m:oMath>
      </m:oMathPara>
    </w:p>
    <w:p w14:paraId="51344A60" w14:textId="77777777" w:rsidR="005617A8" w:rsidRPr="00C3158C" w:rsidRDefault="005617A8" w:rsidP="001716F6">
      <w:pPr>
        <w:rPr>
          <w:rFonts w:eastAsiaTheme="minorEastAsia"/>
        </w:rPr>
      </w:pPr>
    </w:p>
    <w:p w14:paraId="7E7D3C44" w14:textId="1FE5958F" w:rsidR="00C3158C" w:rsidRDefault="00B53AA2" w:rsidP="007574C7">
      <w:r w:rsidRPr="00B53AA2">
        <w:t xml:space="preserve">We can also find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B53AA2">
        <w:t xml:space="preserve"> </w:t>
      </w:r>
      <w:r>
        <w:t>current</w:t>
      </w:r>
      <w:r w:rsidRPr="00B53AA2">
        <w:t xml:space="preserve"> with the formula given below:</w:t>
      </w:r>
    </w:p>
    <w:p w14:paraId="45A76305" w14:textId="24BA7D82" w:rsidR="0029476F" w:rsidRPr="00CD1C9A" w:rsidRDefault="00790087" w:rsidP="001716F6">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 )</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e>
                <m:sup>
                  <m:r>
                    <w:rPr>
                      <w:rFonts w:ascii="Cambria Math" w:hAnsi="Cambria Math"/>
                    </w:rPr>
                    <m:t>2</m:t>
                  </m:r>
                </m:sup>
              </m:sSup>
              <m:r>
                <w:rPr>
                  <w:rFonts w:ascii="Cambria Math" w:hAnsi="Cambria Math"/>
                </w:rPr>
                <m:t xml:space="preserve">  </m:t>
              </m:r>
            </m:e>
          </m:rad>
        </m:oMath>
      </m:oMathPara>
    </w:p>
    <w:p w14:paraId="216D9FA6" w14:textId="5C56BB99" w:rsidR="00CD1C9A" w:rsidRPr="00CD1C9A" w:rsidRDefault="0079008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r>
                    <w:rPr>
                      <w:rFonts w:ascii="Cambria Math" w:hAnsi="Cambria Math"/>
                    </w:rPr>
                    <m:t xml:space="preserve">  </m:t>
                  </m:r>
                </m:e>
              </m:ra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PM</m:t>
                  </m:r>
                </m:sub>
              </m:sSub>
            </m:num>
            <m:den>
              <m:sSub>
                <m:sSubPr>
                  <m:ctrlPr>
                    <w:rPr>
                      <w:rFonts w:ascii="Cambria Math" w:hAnsi="Cambria Math"/>
                      <w:i/>
                    </w:rPr>
                  </m:ctrlPr>
                </m:sSubPr>
                <m:e>
                  <m:r>
                    <w:rPr>
                      <w:rFonts w:ascii="Cambria Math" w:hAnsi="Cambria Math"/>
                    </w:rPr>
                    <m:t>L</m:t>
                  </m:r>
                </m:e>
                <m:sub>
                  <m:r>
                    <w:rPr>
                      <w:rFonts w:ascii="Cambria Math" w:hAnsi="Cambria Math"/>
                    </w:rPr>
                    <m:t>s</m:t>
                  </m:r>
                </m:sub>
              </m:sSub>
            </m:den>
          </m:f>
        </m:oMath>
      </m:oMathPara>
    </w:p>
    <w:p w14:paraId="2CA84EA4" w14:textId="272BD8EF" w:rsidR="00CD1C9A" w:rsidRPr="00CD1C9A" w:rsidRDefault="00790087" w:rsidP="00CD1C9A">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r>
                                <w:rPr>
                                  <w:rFonts w:ascii="Cambria Math" w:hAnsi="Cambria Math"/>
                                </w:rPr>
                                <m:t>1889.0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265</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0667D512" w14:textId="5E163005" w:rsidR="00CD1C9A" w:rsidRPr="005617A8" w:rsidRDefault="00790087" w:rsidP="001716F6">
      <w:pPr>
        <w:rPr>
          <w:rFonts w:eastAsiaTheme="minorEastAsia"/>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d</m:t>
              </m:r>
            </m:sub>
          </m:sSub>
          <m:r>
            <m:rPr>
              <m:sty m:val="bi"/>
            </m:rPr>
            <w:rPr>
              <w:rFonts w:ascii="Cambria Math" w:hAnsi="Cambria Math"/>
            </w:rPr>
            <m:t>=-47.227 A</m:t>
          </m:r>
        </m:oMath>
      </m:oMathPara>
    </w:p>
    <w:p w14:paraId="143D2648" w14:textId="77777777" w:rsidR="005617A8" w:rsidRPr="00CD1C9A" w:rsidRDefault="005617A8" w:rsidP="001716F6">
      <w:pPr>
        <w:rPr>
          <w:rFonts w:eastAsiaTheme="minorEastAsia"/>
          <w:b/>
          <w:bCs/>
        </w:rPr>
      </w:pPr>
    </w:p>
    <w:p w14:paraId="2811A26D" w14:textId="24A91E6C" w:rsidR="00CD1C9A" w:rsidRDefault="00CD1C9A" w:rsidP="007574C7">
      <w:r w:rsidRPr="00CD1C9A">
        <w:t xml:space="preserve">Considering the above analysis results and conditions, we apply 265 A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Pr="00CD1C9A">
        <w:t xml:space="preserve"> current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CD1C9A">
        <w:t xml:space="preserve"> current in the opposite direction to the motor operating in the field weakening region, so that the vehicle can </w:t>
      </w:r>
      <w:r w:rsidR="00AC22E1">
        <w:t>drive</w:t>
      </w:r>
      <w:r w:rsidRPr="00CD1C9A">
        <w:t xml:space="preserve"> at the desired speed.</w:t>
      </w:r>
    </w:p>
    <w:p w14:paraId="0700CA36" w14:textId="2A167108" w:rsidR="00B5699C" w:rsidRDefault="00034864" w:rsidP="007574C7">
      <w:r>
        <w:fldChar w:fldCharType="begin"/>
      </w:r>
      <w:r>
        <w:instrText xml:space="preserve"> REF _Ref77295503 \h </w:instrText>
      </w:r>
      <w:r w:rsidR="007574C7">
        <w:instrText xml:space="preserve"> \* MERGEFORMAT </w:instrText>
      </w:r>
      <w:r>
        <w:fldChar w:fldCharType="separate"/>
      </w:r>
      <w:r w:rsidR="00FF5BC9">
        <w:t xml:space="preserve">Figure </w:t>
      </w:r>
      <w:r w:rsidR="00FF5BC9">
        <w:rPr>
          <w:noProof/>
        </w:rPr>
        <w:t>10</w:t>
      </w:r>
      <w:r>
        <w:fldChar w:fldCharType="end"/>
      </w:r>
      <w:r>
        <w:t xml:space="preserve"> </w:t>
      </w:r>
      <w:r w:rsidR="00B5699C">
        <w:t>shows the proposed method for the speed transition from 40km/h to 60km/h</w:t>
      </w:r>
      <w:r w:rsidR="000D75B9">
        <w:t xml:space="preserve"> without exceeding rated </w:t>
      </w:r>
      <w:r w:rsidR="007F2CDF">
        <w:t>currents</w:t>
      </w:r>
      <w:r w:rsidR="000D75B9">
        <w:t xml:space="preserve">. Conceptually, we propose a method how to apply the calculated id* and how to adjust limitation on the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r>
          <w:rPr>
            <w:rFonts w:ascii="Cambria Math" w:hAnsi="Cambria Math"/>
            <w:sz w:val="24"/>
            <w:szCs w:val="24"/>
          </w:rPr>
          <m:t>.</m:t>
        </m:r>
      </m:oMath>
      <w:r w:rsidR="000D75B9">
        <w:t xml:space="preserve"> The above f(u) block provides the switch with calculated id current based on the phase limit equation. Then, if the calculated id is negative, switch output gives calculated id*. If not, switch gives zero as a reference. The below switch may be </w:t>
      </w:r>
      <w:r w:rsidR="003B02A7">
        <w:t>trivial,</w:t>
      </w:r>
      <w:r w:rsidR="000D75B9">
        <w:t xml:space="preserve"> but it placed to make it understandable. Function of the below switch is determination of whether the speed is above or under the base speed. If above, the output of the above switch is given as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d</m:t>
            </m:r>
          </m:sub>
          <m:sup>
            <m:r>
              <w:rPr>
                <w:rFonts w:ascii="Cambria Math" w:hAnsi="Cambria Math"/>
                <w:sz w:val="24"/>
                <w:szCs w:val="24"/>
              </w:rPr>
              <m:t>*</m:t>
            </m:r>
          </m:sup>
        </m:sSubSup>
      </m:oMath>
      <w:r w:rsidR="000D75B9">
        <w:t xml:space="preserve">If not, id* becomes zero. </w:t>
      </w:r>
      <w:r w:rsidR="007F2CDF">
        <w:t xml:space="preserve">The bottom f(u) block determines the maximum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oMath>
      <w:r w:rsidR="007F2CDF">
        <w:t xml:space="preserve"> with respect to calculated nominal current. For instance, if the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r>
          <w:rPr>
            <w:rFonts w:ascii="Cambria Math" w:hAnsi="Cambria Math"/>
            <w:sz w:val="24"/>
            <w:szCs w:val="24"/>
          </w:rPr>
          <m:t xml:space="preserve"> </m:t>
        </m:r>
      </m:oMath>
      <w:r w:rsidR="007F2CDF">
        <w:t xml:space="preserve">equals to zero, the limit of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oMath>
      <w:r w:rsidR="005237B3">
        <w:rPr>
          <w:rFonts w:eastAsiaTheme="minorEastAsia"/>
          <w:sz w:val="24"/>
          <w:szCs w:val="24"/>
        </w:rPr>
        <w:t xml:space="preserve"> </w:t>
      </w:r>
      <w:r w:rsidR="007F2CDF">
        <w:t>is equal to nominal current, 530A.</w:t>
      </w:r>
      <w:r>
        <w:t xml:space="preserve"> Moreover, the power is also considered not to exceed power limit. </w:t>
      </w:r>
      <w:r w:rsidR="000A5B2E">
        <w:t xml:space="preserve">Power of the machine is calculated according to we, electrical speed of rotor and the torque. The </w:t>
      </w:r>
      <w:r w:rsidR="007C3A27">
        <w:t>MATLAB</w:t>
      </w:r>
      <w:r w:rsidR="000A5B2E">
        <w:t xml:space="preserve"> function block compares both values from the f(u) and gain block represents the inverse model of the torque. Then the smaller limit is provided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limit</m:t>
            </m:r>
          </m:sub>
        </m:sSub>
      </m:oMath>
      <w:r w:rsidR="000A5B2E">
        <w:t>.</w:t>
      </w:r>
    </w:p>
    <w:p w14:paraId="4A7B382D" w14:textId="77777777" w:rsidR="00034864" w:rsidRDefault="00034864" w:rsidP="00034864">
      <w:pPr>
        <w:keepNext/>
        <w:ind w:firstLine="0"/>
      </w:pPr>
      <w:r>
        <w:rPr>
          <w:noProof/>
        </w:rPr>
        <w:drawing>
          <wp:inline distT="0" distB="0" distL="0" distR="0" wp14:anchorId="34FDFA08" wp14:editId="6ABA7C4C">
            <wp:extent cx="5760720" cy="20866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086610"/>
                    </a:xfrm>
                    <a:prstGeom prst="rect">
                      <a:avLst/>
                    </a:prstGeom>
                  </pic:spPr>
                </pic:pic>
              </a:graphicData>
            </a:graphic>
          </wp:inline>
        </w:drawing>
      </w:r>
    </w:p>
    <w:p w14:paraId="3781550B" w14:textId="6A10D566" w:rsidR="00034864" w:rsidRDefault="00034864" w:rsidP="00034864">
      <w:pPr>
        <w:pStyle w:val="ResimYazs"/>
      </w:pPr>
      <w:bookmarkStart w:id="18" w:name="_Ref77295503"/>
      <w:r>
        <w:t xml:space="preserve">Figure </w:t>
      </w:r>
      <w:r>
        <w:fldChar w:fldCharType="begin"/>
      </w:r>
      <w:r>
        <w:instrText xml:space="preserve"> SEQ Figure \* ARABIC </w:instrText>
      </w:r>
      <w:r>
        <w:fldChar w:fldCharType="separate"/>
      </w:r>
      <w:r w:rsidR="004D025E">
        <w:rPr>
          <w:noProof/>
        </w:rPr>
        <w:t>11</w:t>
      </w:r>
      <w:r>
        <w:fldChar w:fldCharType="end"/>
      </w:r>
      <w:bookmarkEnd w:id="18"/>
      <w:r>
        <w:t xml:space="preserve"> </w:t>
      </w:r>
      <w:r w:rsidRPr="00F4460B">
        <w:t>Simulink blocks for closed-loop control of speed transition from 40km/h to 60km/h with field-weakening</w:t>
      </w:r>
    </w:p>
    <w:p w14:paraId="1851480F" w14:textId="0642D230" w:rsidR="00A80AD8" w:rsidRDefault="00CE55D1" w:rsidP="007574C7">
      <w:r>
        <w:fldChar w:fldCharType="begin"/>
      </w:r>
      <w:r>
        <w:instrText xml:space="preserve"> REF _Ref77280908 \h </w:instrText>
      </w:r>
      <w:r w:rsidR="007574C7">
        <w:instrText xml:space="preserve"> \* MERGEFORMAT </w:instrText>
      </w:r>
      <w:r>
        <w:fldChar w:fldCharType="separate"/>
      </w:r>
      <w:r w:rsidR="00FF5BC9">
        <w:t xml:space="preserve">Figure </w:t>
      </w:r>
      <w:r w:rsidR="00FF5BC9">
        <w:rPr>
          <w:noProof/>
        </w:rPr>
        <w:t>11</w:t>
      </w:r>
      <w:r>
        <w:fldChar w:fldCharType="end"/>
      </w:r>
      <w:r>
        <w:t xml:space="preserve"> </w:t>
      </w:r>
      <w:r w:rsidR="00E011AF">
        <w:t xml:space="preserve">shows how the calculate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limit</m:t>
            </m:r>
          </m:sub>
        </m:sSub>
      </m:oMath>
      <w:r w:rsidR="00E011AF">
        <w:t xml:space="preserve"> is applied to saturation block.</w:t>
      </w:r>
    </w:p>
    <w:p w14:paraId="126C9C00" w14:textId="77777777" w:rsidR="00E011AF" w:rsidRDefault="00E011AF" w:rsidP="00E011AF">
      <w:pPr>
        <w:keepNext/>
        <w:ind w:firstLine="0"/>
      </w:pPr>
      <w:r>
        <w:rPr>
          <w:noProof/>
        </w:rPr>
        <w:drawing>
          <wp:inline distT="0" distB="0" distL="0" distR="0" wp14:anchorId="48A0767D" wp14:editId="193721FE">
            <wp:extent cx="5760720" cy="1899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899285"/>
                    </a:xfrm>
                    <a:prstGeom prst="rect">
                      <a:avLst/>
                    </a:prstGeom>
                  </pic:spPr>
                </pic:pic>
              </a:graphicData>
            </a:graphic>
          </wp:inline>
        </w:drawing>
      </w:r>
    </w:p>
    <w:p w14:paraId="442AE7B8" w14:textId="11F5E255" w:rsidR="00117FE9" w:rsidRPr="00117FE9" w:rsidRDefault="00E011AF" w:rsidP="00117FE9">
      <w:pPr>
        <w:pStyle w:val="ResimYazs"/>
        <w:ind w:firstLine="0"/>
        <w:jc w:val="center"/>
      </w:pPr>
      <w:bookmarkStart w:id="19" w:name="_Ref77280908"/>
      <w:r>
        <w:t xml:space="preserve">Figure </w:t>
      </w:r>
      <w:r>
        <w:fldChar w:fldCharType="begin"/>
      </w:r>
      <w:r>
        <w:instrText xml:space="preserve"> SEQ Figure \* ARABIC </w:instrText>
      </w:r>
      <w:r>
        <w:fldChar w:fldCharType="separate"/>
      </w:r>
      <w:r w:rsidR="004D025E">
        <w:rPr>
          <w:noProof/>
        </w:rPr>
        <w:t>12</w:t>
      </w:r>
      <w:r>
        <w:fldChar w:fldCharType="end"/>
      </w:r>
      <w:bookmarkEnd w:id="19"/>
      <w:r>
        <w:t xml:space="preserve"> The method for applying </w:t>
      </w:r>
      <m:oMath>
        <m:sSub>
          <m:sSubPr>
            <m:ctrlPr>
              <w:rPr>
                <w:rFonts w:ascii="Cambria Math" w:hAnsi="Cambria Math"/>
                <w:i w:val="0"/>
                <w:sz w:val="24"/>
                <w:szCs w:val="24"/>
              </w:rPr>
            </m:ctrlPr>
          </m:sSubPr>
          <m:e>
            <m:r>
              <w:rPr>
                <w:rFonts w:ascii="Cambria Math" w:hAnsi="Cambria Math"/>
                <w:sz w:val="24"/>
                <w:szCs w:val="24"/>
              </w:rPr>
              <m:t>i</m:t>
            </m:r>
          </m:e>
          <m:sub>
            <m:r>
              <w:rPr>
                <w:rFonts w:ascii="Cambria Math" w:hAnsi="Cambria Math"/>
                <w:sz w:val="24"/>
                <w:szCs w:val="24"/>
              </w:rPr>
              <m:t>q-limit</m:t>
            </m:r>
          </m:sub>
        </m:sSub>
        <m:r>
          <w:rPr>
            <w:rFonts w:ascii="Cambria Math" w:hAnsi="Cambria Math"/>
            <w:sz w:val="24"/>
            <w:szCs w:val="24"/>
          </w:rPr>
          <m:t xml:space="preserve"> </m:t>
        </m:r>
      </m:oMath>
      <w:r>
        <w:t xml:space="preserve">to saturation block of </w:t>
      </w:r>
      <m:oMath>
        <m:sSub>
          <m:sSubPr>
            <m:ctrlPr>
              <w:rPr>
                <w:rFonts w:ascii="Cambria Math" w:hAnsi="Cambria Math"/>
                <w:i w:val="0"/>
                <w:sz w:val="24"/>
                <w:szCs w:val="24"/>
              </w:rPr>
            </m:ctrlPr>
          </m:sSubPr>
          <m:e>
            <m:r>
              <w:rPr>
                <w:rFonts w:ascii="Cambria Math" w:hAnsi="Cambria Math"/>
                <w:sz w:val="24"/>
                <w:szCs w:val="24"/>
              </w:rPr>
              <m:t>i</m:t>
            </m:r>
          </m:e>
          <m:sub>
            <m:r>
              <w:rPr>
                <w:rFonts w:ascii="Cambria Math" w:hAnsi="Cambria Math"/>
                <w:sz w:val="24"/>
                <w:szCs w:val="24"/>
              </w:rPr>
              <m:t>q</m:t>
            </m:r>
          </m:sub>
        </m:sSub>
      </m:oMath>
      <w:r w:rsidR="00CE55D1">
        <w:t>.</w:t>
      </w:r>
    </w:p>
    <w:p w14:paraId="3FE2325B" w14:textId="70FC6445" w:rsidR="002E3208" w:rsidRDefault="00123C4C" w:rsidP="007574C7">
      <w:r>
        <w:fldChar w:fldCharType="begin"/>
      </w:r>
      <w:r>
        <w:instrText xml:space="preserve"> REF _Ref77295289 \h </w:instrText>
      </w:r>
      <w:r w:rsidR="007574C7">
        <w:instrText xml:space="preserve"> \* MERGEFORMAT </w:instrText>
      </w:r>
      <w:r>
        <w:fldChar w:fldCharType="separate"/>
      </w:r>
      <w:r w:rsidR="00FF5BC9">
        <w:t xml:space="preserve">Figure </w:t>
      </w:r>
      <w:r w:rsidR="00FF5BC9">
        <w:rPr>
          <w:noProof/>
        </w:rPr>
        <w:t>12</w:t>
      </w:r>
      <w:r>
        <w:fldChar w:fldCharType="end"/>
      </w:r>
      <w:r>
        <w:t xml:space="preserve"> </w:t>
      </w:r>
      <w:r w:rsidR="00380289">
        <w:t xml:space="preserve">shows the speed and dq current waveforms for the step change of 40km/h to 60km/h at the half of the rated torque, 175Nm. As expected, apply of negative id current is a must not to apply over-modulation. </w:t>
      </w:r>
      <w:r w:rsidR="00F47E76">
        <w:t>When the step change is applied at time equals to 1, the id* current is still given as zero</w:t>
      </w:r>
      <w:r w:rsidR="00B52CA4">
        <w:t xml:space="preserve"> since the rotor speed is smaller than the base speed. On the other h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B52CA4">
        <w:t xml:space="preserve"> reached to the nominal current when the step is applied. Then,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B52CA4">
        <w:t xml:space="preserve"> current starts to decrease when the rotor speed is equal to the base speed for the sake of power conservation of the machine</w:t>
      </w:r>
      <w:r w:rsidR="001055A4">
        <w:t xml:space="preserve">. </w:t>
      </w:r>
      <w:r w:rsidR="009F0084">
        <w:t xml:space="preserve">The point id* becomes negative is calculated according to </w:t>
      </w:r>
      <w:r w:rsidR="00C54167">
        <w:t>the f</w:t>
      </w:r>
      <w:r w:rsidR="009F0084">
        <w:t>ormula</w:t>
      </w:r>
      <w:r w:rsidR="00C54167">
        <w:t>ti</w:t>
      </w:r>
      <w:r w:rsidR="00DA0052">
        <w:t>on</w:t>
      </w:r>
      <w:r w:rsidR="009F0084">
        <w:t xml:space="preserve"> below.</w:t>
      </w:r>
      <w:r w:rsidR="002E3208">
        <w:t xml:space="preserve"> Then, the steady-state values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2E3208">
        <w:t xml:space="preserve"> and id current reach 265A and -47.23A as calculated above, respectively</w:t>
      </w:r>
      <w:r w:rsidR="00395C1B">
        <w:t xml:space="preserve">, which represents the current values final condition. The initial values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395C1B">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5237B3">
        <w:t xml:space="preserve"> </w:t>
      </w:r>
      <w:r w:rsidR="00395C1B">
        <w:t xml:space="preserve"> is simply 265A and 0A. As we see, the id current has no contribution on torque for SM-PMSM.</w:t>
      </w:r>
    </w:p>
    <w:p w14:paraId="4BE79BB4" w14:textId="7EED953B" w:rsidR="009F0084" w:rsidRPr="00527B11" w:rsidRDefault="00790087" w:rsidP="00527B11">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f>
                                <m:fPr>
                                  <m:ctrlPr>
                                    <w:rPr>
                                      <w:rFonts w:ascii="Cambria Math" w:hAnsi="Cambria Math"/>
                                      <w:i/>
                                    </w:rPr>
                                  </m:ctrlPr>
                                </m:fPr>
                                <m:num>
                                  <m:r>
                                    <w:rPr>
                                      <w:rFonts w:ascii="Cambria Math" w:hAnsi="Cambria Math"/>
                                    </w:rPr>
                                    <m:t>49.96</m:t>
                                  </m:r>
                                </m:num>
                                <m:den>
                                  <m:r>
                                    <w:rPr>
                                      <w:rFonts w:ascii="Cambria Math" w:hAnsi="Cambria Math"/>
                                    </w:rPr>
                                    <m:t>3.6*0.3</m:t>
                                  </m:r>
                                </m:den>
                              </m:f>
                              <m:r>
                                <w:rPr>
                                  <w:rFonts w:ascii="Cambria Math" w:hAnsi="Cambria Math"/>
                                </w:rPr>
                                <m:t>*8.5*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462.72</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2.81A</m:t>
          </m:r>
        </m:oMath>
      </m:oMathPara>
    </w:p>
    <w:p w14:paraId="37AA6770" w14:textId="77777777" w:rsidR="001C0856" w:rsidRDefault="001C0856" w:rsidP="001C0856">
      <w:pPr>
        <w:keepNext/>
        <w:ind w:firstLine="0"/>
      </w:pPr>
      <w:r>
        <w:rPr>
          <w:noProof/>
        </w:rPr>
        <w:drawing>
          <wp:inline distT="0" distB="0" distL="0" distR="0" wp14:anchorId="129A74D4" wp14:editId="0F446E83">
            <wp:extent cx="5756275" cy="2805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6275" cy="2805430"/>
                    </a:xfrm>
                    <a:prstGeom prst="rect">
                      <a:avLst/>
                    </a:prstGeom>
                    <a:noFill/>
                    <a:ln>
                      <a:noFill/>
                    </a:ln>
                  </pic:spPr>
                </pic:pic>
              </a:graphicData>
            </a:graphic>
          </wp:inline>
        </w:drawing>
      </w:r>
    </w:p>
    <w:p w14:paraId="45BCA4C6" w14:textId="1F055C1C" w:rsidR="00117FE9" w:rsidRDefault="001C0856" w:rsidP="00ED4C67">
      <w:pPr>
        <w:pStyle w:val="ResimYazs"/>
      </w:pPr>
      <w:bookmarkStart w:id="20" w:name="_Ref77295289"/>
      <w:r>
        <w:t xml:space="preserve">Figure </w:t>
      </w:r>
      <w:r>
        <w:fldChar w:fldCharType="begin"/>
      </w:r>
      <w:r>
        <w:instrText xml:space="preserve"> SEQ Figure \* ARABIC </w:instrText>
      </w:r>
      <w:r>
        <w:fldChar w:fldCharType="separate"/>
      </w:r>
      <w:r w:rsidR="004D025E">
        <w:rPr>
          <w:noProof/>
        </w:rPr>
        <w:t>13</w:t>
      </w:r>
      <w:r>
        <w:fldChar w:fldCharType="end"/>
      </w:r>
      <w:bookmarkEnd w:id="20"/>
      <w:r>
        <w:t xml:space="preserve"> </w:t>
      </w:r>
      <w:r w:rsidRPr="00617FB7">
        <w:t>Speed and dq current waveforms for the step change of 40km/h to 60km/h at the half of the rated torque</w:t>
      </w:r>
      <w:r w:rsidR="00ED4C67">
        <w:t>.</w:t>
      </w:r>
    </w:p>
    <w:p w14:paraId="37BEB172" w14:textId="77777777" w:rsidR="000F0A65" w:rsidRDefault="000F0A65" w:rsidP="000F0A65">
      <w:pPr>
        <w:ind w:firstLine="0"/>
      </w:pPr>
    </w:p>
    <w:p w14:paraId="100EC616" w14:textId="12888233" w:rsidR="000F0A65" w:rsidRPr="000F0A65" w:rsidRDefault="000F0A65" w:rsidP="00F8659A">
      <w:r>
        <w:t xml:space="preserve">The following explanations are solely explained what we have learned with different approach. This approach does not consider the power conservation of the machine. The calculation of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d</m:t>
            </m:r>
          </m:sub>
          <m:sup>
            <m:r>
              <w:rPr>
                <w:rFonts w:ascii="Cambria Math" w:hAnsi="Cambria Math"/>
                <w:sz w:val="24"/>
                <w:szCs w:val="24"/>
              </w:rPr>
              <m:t>*</m:t>
            </m:r>
          </m:sup>
        </m:sSubSup>
      </m:oMath>
      <w:r>
        <w:t xml:space="preserve"> is the same as above solution. However, determination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limit</m:t>
            </m:r>
          </m:sub>
        </m:sSub>
      </m:oMath>
      <w:r w:rsidRPr="00543048">
        <w:rPr>
          <w:sz w:val="24"/>
          <w:szCs w:val="24"/>
        </w:rPr>
        <w:t xml:space="preserve"> </w:t>
      </w:r>
      <w:r>
        <w:t>is done with just consideration of phase voltage limit. Therefore, the negative id current start to be applied at 47.469km/h as seen in</w:t>
      </w:r>
      <w:r w:rsidR="00267C4F">
        <w:t xml:space="preserve"> </w:t>
      </w:r>
      <w:r w:rsidR="00267C4F">
        <w:fldChar w:fldCharType="begin"/>
      </w:r>
      <w:r w:rsidR="00267C4F">
        <w:instrText xml:space="preserve"> REF _Ref77297487 \h </w:instrText>
      </w:r>
      <w:r w:rsidR="00F8659A">
        <w:instrText xml:space="preserve"> \* MERGEFORMAT </w:instrText>
      </w:r>
      <w:r w:rsidR="00267C4F">
        <w:fldChar w:fldCharType="separate"/>
      </w:r>
      <w:r w:rsidR="00FF5BC9">
        <w:t xml:space="preserve">Figure </w:t>
      </w:r>
      <w:r w:rsidR="00FF5BC9">
        <w:rPr>
          <w:noProof/>
        </w:rPr>
        <w:t>14</w:t>
      </w:r>
      <w:r w:rsidR="00267C4F">
        <w:fldChar w:fldCharType="end"/>
      </w:r>
      <w:r>
        <w:t>.</w:t>
      </w:r>
      <w:r w:rsidR="00267C4F">
        <w:t xml:space="preserve"> Also, </w:t>
      </w:r>
      <w:r w:rsidR="00267C4F">
        <w:fldChar w:fldCharType="begin"/>
      </w:r>
      <w:r w:rsidR="00267C4F">
        <w:instrText xml:space="preserve"> REF _Ref77297487 \h </w:instrText>
      </w:r>
      <w:r w:rsidR="00F8659A">
        <w:instrText xml:space="preserve"> \* MERGEFORMAT </w:instrText>
      </w:r>
      <w:r w:rsidR="00267C4F">
        <w:fldChar w:fldCharType="separate"/>
      </w:r>
      <w:r w:rsidR="00FF5BC9">
        <w:t xml:space="preserve">Figure </w:t>
      </w:r>
      <w:r w:rsidR="00FF5BC9">
        <w:rPr>
          <w:noProof/>
        </w:rPr>
        <w:t>14</w:t>
      </w:r>
      <w:r w:rsidR="00267C4F">
        <w:fldChar w:fldCharType="end"/>
      </w:r>
      <w:r w:rsidR="00267C4F">
        <w:t xml:space="preserve"> shows that the required id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267C4F">
        <w:t xml:space="preserve"> current for initial and final conditions are the same as the theoretically calculated values.</w:t>
      </w:r>
    </w:p>
    <w:p w14:paraId="4813C833" w14:textId="77777777" w:rsidR="00ED4C67" w:rsidRDefault="00ED4C67" w:rsidP="00ED4C67">
      <w:pPr>
        <w:keepNext/>
        <w:ind w:firstLine="0"/>
      </w:pPr>
      <w:r>
        <w:rPr>
          <w:noProof/>
        </w:rPr>
        <w:drawing>
          <wp:inline distT="0" distB="0" distL="0" distR="0" wp14:anchorId="0C70951B" wp14:editId="71E50309">
            <wp:extent cx="5760720" cy="1977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7390"/>
                    </a:xfrm>
                    <a:prstGeom prst="rect">
                      <a:avLst/>
                    </a:prstGeom>
                  </pic:spPr>
                </pic:pic>
              </a:graphicData>
            </a:graphic>
          </wp:inline>
        </w:drawing>
      </w:r>
    </w:p>
    <w:p w14:paraId="521A2D95" w14:textId="6C970B20" w:rsidR="00ED4C67" w:rsidRDefault="00ED4C67" w:rsidP="00ED4C67">
      <w:pPr>
        <w:pStyle w:val="ResimYazs"/>
        <w:jc w:val="center"/>
      </w:pPr>
      <w:r>
        <w:t xml:space="preserve">Figure </w:t>
      </w:r>
      <w:r>
        <w:fldChar w:fldCharType="begin"/>
      </w:r>
      <w:r>
        <w:instrText xml:space="preserve"> SEQ Figure \* ARABIC </w:instrText>
      </w:r>
      <w:r>
        <w:fldChar w:fldCharType="separate"/>
      </w:r>
      <w:r w:rsidR="004D025E">
        <w:rPr>
          <w:noProof/>
        </w:rPr>
        <w:t>14</w:t>
      </w:r>
      <w:r>
        <w:fldChar w:fldCharType="end"/>
      </w:r>
      <w:r>
        <w:t xml:space="preserve"> </w:t>
      </w:r>
      <w:r w:rsidRPr="00B274B6">
        <w:t>Simulink blocks for closed-loop control of speed transition from 40km/h to 60km/h with field-weakening. Power conservation is not taken account.</w:t>
      </w:r>
    </w:p>
    <w:p w14:paraId="7992C188" w14:textId="0E1788CD" w:rsidR="00F8659A" w:rsidRDefault="00F8659A" w:rsidP="00F8659A"/>
    <w:p w14:paraId="37E7E6D5" w14:textId="568F425C" w:rsidR="00F8659A" w:rsidRDefault="00F8659A" w:rsidP="00F8659A"/>
    <w:p w14:paraId="50F19A1D" w14:textId="5FB22A71" w:rsidR="00F8659A" w:rsidRDefault="00F8659A" w:rsidP="00F8659A"/>
    <w:p w14:paraId="51131E12" w14:textId="77777777" w:rsidR="00F8659A" w:rsidRPr="00F8659A" w:rsidRDefault="00F8659A" w:rsidP="00F8659A"/>
    <w:p w14:paraId="60BBE7CA" w14:textId="77777777" w:rsidR="000F0A65" w:rsidRDefault="000F0A65" w:rsidP="000F0A65">
      <w:pPr>
        <w:keepNext/>
        <w:ind w:firstLine="0"/>
      </w:pPr>
      <w:r>
        <w:rPr>
          <w:noProof/>
        </w:rPr>
        <w:drawing>
          <wp:inline distT="0" distB="0" distL="0" distR="0" wp14:anchorId="2EEEFF26" wp14:editId="467DD03E">
            <wp:extent cx="5756275" cy="28054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6275" cy="2805430"/>
                    </a:xfrm>
                    <a:prstGeom prst="rect">
                      <a:avLst/>
                    </a:prstGeom>
                    <a:noFill/>
                    <a:ln>
                      <a:noFill/>
                    </a:ln>
                  </pic:spPr>
                </pic:pic>
              </a:graphicData>
            </a:graphic>
          </wp:inline>
        </w:drawing>
      </w:r>
    </w:p>
    <w:p w14:paraId="4322A279" w14:textId="2CEB0E6F" w:rsidR="000B2913" w:rsidRDefault="000F0A65" w:rsidP="00267C4F">
      <w:pPr>
        <w:pStyle w:val="ResimYazs"/>
        <w:jc w:val="center"/>
      </w:pPr>
      <w:bookmarkStart w:id="21" w:name="_Ref77297487"/>
      <w:r>
        <w:t xml:space="preserve">Figure </w:t>
      </w:r>
      <w:r>
        <w:fldChar w:fldCharType="begin"/>
      </w:r>
      <w:r>
        <w:instrText xml:space="preserve"> SEQ Figure \* ARABIC </w:instrText>
      </w:r>
      <w:r>
        <w:fldChar w:fldCharType="separate"/>
      </w:r>
      <w:r w:rsidR="004D025E">
        <w:rPr>
          <w:noProof/>
        </w:rPr>
        <w:t>15</w:t>
      </w:r>
      <w:r>
        <w:fldChar w:fldCharType="end"/>
      </w:r>
      <w:bookmarkEnd w:id="21"/>
      <w:r>
        <w:t xml:space="preserve"> </w:t>
      </w:r>
      <w:r w:rsidRPr="00116E0A">
        <w:t>Speed and dq current waveforms for the step change of 40km/h to 60km/h at the half of the rated torque.</w:t>
      </w:r>
      <w:r>
        <w:t xml:space="preserve"> </w:t>
      </w:r>
      <w:r w:rsidRPr="00B274B6">
        <w:t>Power conservation is not taken account.</w:t>
      </w:r>
    </w:p>
    <w:p w14:paraId="13D0558C" w14:textId="77777777" w:rsidR="007574C7" w:rsidRDefault="007574C7" w:rsidP="007574C7">
      <w:r>
        <w:t>In addition, in this approach, we can calculate the base speed of the PMSM theoretically  from the calculation of voltage on MTPA. The base speed equation in d-q coordinates is written as follows:</w:t>
      </w:r>
    </w:p>
    <w:p w14:paraId="3A6E9435" w14:textId="77777777" w:rsidR="007574C7" w:rsidRPr="00F8659A"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F387F82" w14:textId="77777777" w:rsidR="007574C7" w:rsidRDefault="007574C7" w:rsidP="007574C7">
      <w:r w:rsidRPr="003E6450">
        <w:t>Another situation is that in case of MTPA there is only current on the q axis. The current value on the d axis is zero.</w:t>
      </w:r>
    </w:p>
    <w:p w14:paraId="7580784A" w14:textId="77777777" w:rsidR="007574C7" w:rsidRPr="00EC5649" w:rsidRDefault="00790087" w:rsidP="007574C7">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5C939575" w14:textId="77777777" w:rsidR="007574C7" w:rsidRPr="00EC5649" w:rsidRDefault="007574C7" w:rsidP="007574C7">
      <w:pPr>
        <w:rPr>
          <w:rFonts w:eastAsiaTheme="minorEastAsia"/>
        </w:rPr>
      </w:pPr>
    </w:p>
    <w:p w14:paraId="24D99CF8" w14:textId="77777777" w:rsidR="007574C7" w:rsidRDefault="007574C7" w:rsidP="007574C7">
      <w:r>
        <w:t>So:</w:t>
      </w:r>
    </w:p>
    <w:p w14:paraId="4B67AC69" w14:textId="77777777" w:rsidR="007574C7" w:rsidRPr="00EC5649"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634E1B93" w14:textId="77777777" w:rsidR="007574C7" w:rsidRPr="00EC5649"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4684B1AA" w14:textId="77777777" w:rsidR="007574C7" w:rsidRPr="00EC5649" w:rsidRDefault="007574C7" w:rsidP="007574C7">
      <w:pPr>
        <w:rPr>
          <w:rFonts w:eastAsiaTheme="minorEastAsia"/>
        </w:rPr>
      </w:pPr>
    </w:p>
    <w:p w14:paraId="6BA0A9BC" w14:textId="77777777" w:rsidR="007574C7" w:rsidRDefault="007574C7" w:rsidP="007574C7">
      <w:r w:rsidRPr="00EC5649">
        <w:t xml:space="preserve">The base speed we found above is electrical. A pole pair is required to find the mechanical base speed. </w:t>
      </w:r>
      <w:r w:rsidRPr="003238BA">
        <w:t>The mechanical base speed is found by the equation given below:</w:t>
      </w:r>
    </w:p>
    <w:p w14:paraId="0D9C8F7B" w14:textId="77777777" w:rsidR="007574C7" w:rsidRPr="003238BA"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4A3910AA" w14:textId="77777777" w:rsidR="007574C7" w:rsidRPr="003238BA"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0A411F54" w14:textId="040464CE" w:rsidR="007574C7" w:rsidRPr="00022CC8" w:rsidRDefault="0079008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73.597  rad/s </m:t>
          </m:r>
        </m:oMath>
      </m:oMathPara>
    </w:p>
    <w:p w14:paraId="7F5B9D9F" w14:textId="77777777" w:rsidR="007574C7" w:rsidRPr="00920088" w:rsidRDefault="007574C7" w:rsidP="007574C7">
      <w:pPr>
        <w:rPr>
          <w:rFonts w:eastAsiaTheme="minorEastAsia"/>
          <w:b/>
        </w:rPr>
      </w:pPr>
    </w:p>
    <w:p w14:paraId="78BAE13B" w14:textId="77777777" w:rsidR="007574C7" w:rsidRPr="00EB0ACE" w:rsidRDefault="007574C7" w:rsidP="007574C7">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Pr>
          <w:rFonts w:eastAsiaTheme="minorEastAsia"/>
          <w:bCs/>
        </w:rPr>
        <w:t>vehicle speed</w:t>
      </w:r>
      <w:r w:rsidRPr="00920088">
        <w:rPr>
          <w:rFonts w:eastAsiaTheme="minorEastAsia"/>
          <w:bCs/>
        </w:rPr>
        <w:t xml:space="preserve"> is found.</w:t>
      </w:r>
    </w:p>
    <w:p w14:paraId="345F9A08" w14:textId="77777777" w:rsidR="007574C7" w:rsidRDefault="00790087" w:rsidP="007574C7">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52A4F9A6" w14:textId="77777777" w:rsidR="007574C7" w:rsidRDefault="0079008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1E0A3FDB" w14:textId="77777777" w:rsidR="007574C7" w:rsidRPr="00E72ECE" w:rsidRDefault="0079008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0A407347" w14:textId="77777777" w:rsidR="007574C7" w:rsidRPr="00E72ECE" w:rsidRDefault="007574C7" w:rsidP="007574C7">
      <w:pPr>
        <w:rPr>
          <w:rFonts w:eastAsiaTheme="minorEastAsia"/>
        </w:rPr>
      </w:pPr>
    </w:p>
    <w:p w14:paraId="65931F8A" w14:textId="77777777" w:rsidR="007574C7" w:rsidRDefault="007574C7" w:rsidP="007574C7">
      <w:pPr>
        <w:rPr>
          <w:rFonts w:eastAsiaTheme="minorEastAsia"/>
        </w:rPr>
      </w:pPr>
      <w:r w:rsidRPr="00E72ECE">
        <w:rPr>
          <w:rFonts w:eastAsiaTheme="minorEastAsia"/>
        </w:rPr>
        <w:t>In the project definition, vehicle speed is expected in km/h. Therefore, we must first multiply the velocity we found in rad/s by the radius. Then we have to multiply by 3600/1000.</w:t>
      </w:r>
    </w:p>
    <w:p w14:paraId="582DEC8A" w14:textId="77777777" w:rsidR="007574C7" w:rsidRDefault="0079008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74D84A30" w14:textId="77777777" w:rsidR="007574C7" w:rsidRPr="00E72ECE" w:rsidRDefault="0079008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28A30E66" w14:textId="5386964E" w:rsidR="007574C7" w:rsidRPr="00022CC8" w:rsidRDefault="0079008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7.469 km/h</m:t>
          </m:r>
        </m:oMath>
      </m:oMathPara>
    </w:p>
    <w:p w14:paraId="126C1561" w14:textId="0A2A2115" w:rsidR="007574C7" w:rsidRPr="00AF03FC" w:rsidRDefault="007574C7" w:rsidP="007574C7">
      <w:pPr>
        <w:rPr>
          <w:rFonts w:eastAsiaTheme="minorEastAsia"/>
        </w:rPr>
      </w:pPr>
      <w:r w:rsidRPr="00F8659A">
        <w:rPr>
          <w:rFonts w:eastAsiaTheme="minorEastAsia"/>
        </w:rPr>
        <w:t xml:space="preserve">When we look at the experimental and theoretical </w:t>
      </w:r>
      <w:r w:rsidR="00022CC8">
        <w:rPr>
          <w:rFonts w:eastAsiaTheme="minorEastAsia"/>
        </w:rPr>
        <w:t xml:space="preserve">the vehicle </w:t>
      </w:r>
      <w:r w:rsidRPr="00F8659A">
        <w:rPr>
          <w:rFonts w:eastAsiaTheme="minorEastAsia"/>
        </w:rPr>
        <w:t>speed results</w:t>
      </w:r>
      <w:r w:rsidR="00022CC8">
        <w:rPr>
          <w:rFonts w:eastAsiaTheme="minorEastAsia"/>
        </w:rPr>
        <w:t xml:space="preserve"> in km/h</w:t>
      </w:r>
      <w:r w:rsidRPr="00F8659A">
        <w:rPr>
          <w:rFonts w:eastAsiaTheme="minorEastAsia"/>
        </w:rPr>
        <w:t>, it is clearly seen that the values</w:t>
      </w:r>
      <w:r w:rsidR="00022CC8">
        <w:rPr>
          <w:rFonts w:eastAsiaTheme="minorEastAsia"/>
        </w:rPr>
        <w:t xml:space="preserve"> are</w:t>
      </w:r>
      <w:r w:rsidRPr="00F8659A">
        <w:rPr>
          <w:rFonts w:eastAsiaTheme="minorEastAsia"/>
        </w:rPr>
        <w:t xml:space="preserve"> match</w:t>
      </w:r>
      <w:r w:rsidR="00022CC8">
        <w:rPr>
          <w:rFonts w:eastAsiaTheme="minorEastAsia"/>
        </w:rPr>
        <w:t>ed</w:t>
      </w:r>
      <w:r w:rsidRPr="00F8659A">
        <w:rPr>
          <w:rFonts w:eastAsiaTheme="minorEastAsia"/>
        </w:rPr>
        <w:t>.</w:t>
      </w:r>
    </w:p>
    <w:p w14:paraId="509589B2" w14:textId="77777777" w:rsidR="007574C7" w:rsidRPr="007574C7" w:rsidRDefault="007574C7" w:rsidP="007574C7"/>
    <w:p w14:paraId="399C544C" w14:textId="7DA0A013" w:rsidR="00FE084C" w:rsidRDefault="00FE084C" w:rsidP="00344843">
      <w:pPr>
        <w:pStyle w:val="Balk1"/>
        <w:ind w:firstLine="0"/>
        <w:rPr>
          <w:b w:val="0"/>
          <w:bCs/>
        </w:rPr>
      </w:pPr>
      <w:bookmarkStart w:id="22" w:name="_Toc77329753"/>
      <w:r>
        <w:rPr>
          <w:bCs/>
        </w:rPr>
        <w:t>4</w:t>
      </w:r>
      <w:r w:rsidRPr="00861368">
        <w:rPr>
          <w:bCs/>
        </w:rPr>
        <w:t>.</w:t>
      </w:r>
      <w:r w:rsidR="00673E83">
        <w:rPr>
          <w:bCs/>
        </w:rPr>
        <w:t xml:space="preserve"> Part C:</w:t>
      </w:r>
      <w:r>
        <w:rPr>
          <w:bCs/>
        </w:rPr>
        <w:t xml:space="preserve"> C</w:t>
      </w:r>
      <w:r w:rsidR="00673E83">
        <w:rPr>
          <w:bCs/>
        </w:rPr>
        <w:t>omponent Selection</w:t>
      </w:r>
      <w:bookmarkEnd w:id="22"/>
    </w:p>
    <w:p w14:paraId="32CC46DF" w14:textId="6D26597E" w:rsidR="00344843" w:rsidRDefault="00344843" w:rsidP="001A3548">
      <w:pPr>
        <w:ind w:firstLine="0"/>
        <w:rPr>
          <w:rStyle w:val="Kpr"/>
          <w:rFonts w:eastAsiaTheme="minorEastAsia"/>
          <w:lang w:val="en-GB"/>
        </w:rPr>
      </w:pPr>
    </w:p>
    <w:p w14:paraId="6B39EF26" w14:textId="1994EFBA" w:rsidR="001D7E85" w:rsidRDefault="001D7E85" w:rsidP="00673E83">
      <w:pPr>
        <w:ind w:firstLine="0"/>
      </w:pPr>
    </w:p>
    <w:p w14:paraId="7A4B1C7A" w14:textId="22611AA0" w:rsidR="001D7E85" w:rsidRDefault="001D7E85" w:rsidP="001D7E85"/>
    <w:p w14:paraId="2AA71952" w14:textId="69FF538A" w:rsidR="002C1239" w:rsidRDefault="002C1239" w:rsidP="002C1239">
      <w:pPr>
        <w:pStyle w:val="Balk1"/>
        <w:ind w:firstLine="0"/>
        <w:rPr>
          <w:b w:val="0"/>
          <w:bCs/>
        </w:rPr>
      </w:pPr>
      <w:bookmarkStart w:id="23" w:name="_Toc77329754"/>
      <w:r>
        <w:rPr>
          <w:bCs/>
        </w:rPr>
        <w:t>5</w:t>
      </w:r>
      <w:r w:rsidRPr="00861368">
        <w:rPr>
          <w:bCs/>
        </w:rPr>
        <w:t>.</w:t>
      </w:r>
      <w:r w:rsidR="00673E83">
        <w:rPr>
          <w:bCs/>
        </w:rPr>
        <w:t xml:space="preserve"> Part D: About the Project</w:t>
      </w:r>
      <w:bookmarkEnd w:id="23"/>
    </w:p>
    <w:p w14:paraId="19902352" w14:textId="49A7D0D0" w:rsidR="002C1239" w:rsidRDefault="002C1239" w:rsidP="002C1239"/>
    <w:p w14:paraId="6F41DF94" w14:textId="116C11EE" w:rsidR="00BE245C" w:rsidRDefault="00BE245C" w:rsidP="00BE245C"/>
    <w:p w14:paraId="79F8A409" w14:textId="52B9DF89" w:rsidR="00A37C95" w:rsidRDefault="00A37C95" w:rsidP="00BE245C"/>
    <w:p w14:paraId="11F95AFF" w14:textId="5AAD2445" w:rsidR="00A37C95" w:rsidRDefault="00A37C95" w:rsidP="00A37C95">
      <w:pPr>
        <w:ind w:left="2123"/>
        <w:jc w:val="left"/>
        <w:rPr>
          <w:rFonts w:cs="Times New Roman"/>
          <w:bCs/>
          <w:sz w:val="32"/>
          <w:szCs w:val="32"/>
          <w:lang w:val="en-GB"/>
        </w:rPr>
      </w:pPr>
    </w:p>
    <w:sectPr w:rsidR="00A37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E2MzAwA1KWBko6SsGpxcWZ+XkgBWa1APFecwksAAAA"/>
  </w:docVars>
  <w:rsids>
    <w:rsidRoot w:val="002A6377"/>
    <w:rsid w:val="00001C1B"/>
    <w:rsid w:val="00022CC8"/>
    <w:rsid w:val="00030431"/>
    <w:rsid w:val="00034864"/>
    <w:rsid w:val="000365F2"/>
    <w:rsid w:val="00036860"/>
    <w:rsid w:val="00064356"/>
    <w:rsid w:val="0007188B"/>
    <w:rsid w:val="0008469B"/>
    <w:rsid w:val="000914E5"/>
    <w:rsid w:val="000A5B2E"/>
    <w:rsid w:val="000B2913"/>
    <w:rsid w:val="000D429C"/>
    <w:rsid w:val="000D75B9"/>
    <w:rsid w:val="000F0A65"/>
    <w:rsid w:val="000F1D78"/>
    <w:rsid w:val="0010343E"/>
    <w:rsid w:val="001055A4"/>
    <w:rsid w:val="00115B02"/>
    <w:rsid w:val="00117FE9"/>
    <w:rsid w:val="00123500"/>
    <w:rsid w:val="00123C4C"/>
    <w:rsid w:val="00130ADE"/>
    <w:rsid w:val="0013649A"/>
    <w:rsid w:val="001442D3"/>
    <w:rsid w:val="001716F6"/>
    <w:rsid w:val="00194958"/>
    <w:rsid w:val="001A3548"/>
    <w:rsid w:val="001A7128"/>
    <w:rsid w:val="001A7FAC"/>
    <w:rsid w:val="001B17C3"/>
    <w:rsid w:val="001C0856"/>
    <w:rsid w:val="001D7E85"/>
    <w:rsid w:val="00267C4F"/>
    <w:rsid w:val="002802D5"/>
    <w:rsid w:val="00291619"/>
    <w:rsid w:val="0029476F"/>
    <w:rsid w:val="002A03C6"/>
    <w:rsid w:val="002A0ABE"/>
    <w:rsid w:val="002A6377"/>
    <w:rsid w:val="002C1239"/>
    <w:rsid w:val="002E3208"/>
    <w:rsid w:val="003238BA"/>
    <w:rsid w:val="00330D57"/>
    <w:rsid w:val="00341BD8"/>
    <w:rsid w:val="00344843"/>
    <w:rsid w:val="003654F9"/>
    <w:rsid w:val="00370118"/>
    <w:rsid w:val="00377125"/>
    <w:rsid w:val="00380289"/>
    <w:rsid w:val="00395C1B"/>
    <w:rsid w:val="003B02A7"/>
    <w:rsid w:val="003B6201"/>
    <w:rsid w:val="003E6450"/>
    <w:rsid w:val="003E7A44"/>
    <w:rsid w:val="0041620C"/>
    <w:rsid w:val="00427FFD"/>
    <w:rsid w:val="00431698"/>
    <w:rsid w:val="00441DFF"/>
    <w:rsid w:val="00447DB9"/>
    <w:rsid w:val="0045338C"/>
    <w:rsid w:val="00461E31"/>
    <w:rsid w:val="00463A68"/>
    <w:rsid w:val="004650E1"/>
    <w:rsid w:val="004721B6"/>
    <w:rsid w:val="00487323"/>
    <w:rsid w:val="004A6AE6"/>
    <w:rsid w:val="004A7BB6"/>
    <w:rsid w:val="004B2A69"/>
    <w:rsid w:val="004B328D"/>
    <w:rsid w:val="004B37D7"/>
    <w:rsid w:val="004C5E8E"/>
    <w:rsid w:val="004D025E"/>
    <w:rsid w:val="004E30BD"/>
    <w:rsid w:val="004F4D99"/>
    <w:rsid w:val="004F618D"/>
    <w:rsid w:val="005237B3"/>
    <w:rsid w:val="00524BE0"/>
    <w:rsid w:val="00527B11"/>
    <w:rsid w:val="00543048"/>
    <w:rsid w:val="005617A8"/>
    <w:rsid w:val="00567FBB"/>
    <w:rsid w:val="00595BE6"/>
    <w:rsid w:val="005A19CD"/>
    <w:rsid w:val="005D46D2"/>
    <w:rsid w:val="00641595"/>
    <w:rsid w:val="006625D5"/>
    <w:rsid w:val="00673E83"/>
    <w:rsid w:val="006A4271"/>
    <w:rsid w:val="006F3F2A"/>
    <w:rsid w:val="00705C33"/>
    <w:rsid w:val="00710075"/>
    <w:rsid w:val="00722109"/>
    <w:rsid w:val="00750919"/>
    <w:rsid w:val="00752B9E"/>
    <w:rsid w:val="007574C7"/>
    <w:rsid w:val="00790087"/>
    <w:rsid w:val="007965F4"/>
    <w:rsid w:val="007C04F7"/>
    <w:rsid w:val="007C3A27"/>
    <w:rsid w:val="007D4B2B"/>
    <w:rsid w:val="007F2CDF"/>
    <w:rsid w:val="007F696E"/>
    <w:rsid w:val="0080210F"/>
    <w:rsid w:val="00805890"/>
    <w:rsid w:val="00823EA0"/>
    <w:rsid w:val="00826A7A"/>
    <w:rsid w:val="00835E27"/>
    <w:rsid w:val="008465F1"/>
    <w:rsid w:val="008542EB"/>
    <w:rsid w:val="00855C68"/>
    <w:rsid w:val="00861368"/>
    <w:rsid w:val="00876575"/>
    <w:rsid w:val="008A597B"/>
    <w:rsid w:val="008E1D85"/>
    <w:rsid w:val="008F664C"/>
    <w:rsid w:val="00915EDC"/>
    <w:rsid w:val="00920088"/>
    <w:rsid w:val="00921464"/>
    <w:rsid w:val="009215F8"/>
    <w:rsid w:val="00927FD7"/>
    <w:rsid w:val="0093048F"/>
    <w:rsid w:val="009354DB"/>
    <w:rsid w:val="00946F4F"/>
    <w:rsid w:val="00960EA1"/>
    <w:rsid w:val="009664DD"/>
    <w:rsid w:val="009B2734"/>
    <w:rsid w:val="009B466D"/>
    <w:rsid w:val="009D7F09"/>
    <w:rsid w:val="009E2B9A"/>
    <w:rsid w:val="009F0084"/>
    <w:rsid w:val="009F1C48"/>
    <w:rsid w:val="009F3EB1"/>
    <w:rsid w:val="009F7BAF"/>
    <w:rsid w:val="00A07C21"/>
    <w:rsid w:val="00A15211"/>
    <w:rsid w:val="00A22A46"/>
    <w:rsid w:val="00A23C5F"/>
    <w:rsid w:val="00A37486"/>
    <w:rsid w:val="00A37C95"/>
    <w:rsid w:val="00A663D8"/>
    <w:rsid w:val="00A70124"/>
    <w:rsid w:val="00A80AD8"/>
    <w:rsid w:val="00A91D7B"/>
    <w:rsid w:val="00AB4DEE"/>
    <w:rsid w:val="00AC22E1"/>
    <w:rsid w:val="00AC2B03"/>
    <w:rsid w:val="00AF03FC"/>
    <w:rsid w:val="00B52CA4"/>
    <w:rsid w:val="00B53AA2"/>
    <w:rsid w:val="00B5699C"/>
    <w:rsid w:val="00B72442"/>
    <w:rsid w:val="00B7535D"/>
    <w:rsid w:val="00B7673E"/>
    <w:rsid w:val="00B8693A"/>
    <w:rsid w:val="00B94B31"/>
    <w:rsid w:val="00BB6E64"/>
    <w:rsid w:val="00BE245C"/>
    <w:rsid w:val="00BF7825"/>
    <w:rsid w:val="00C04708"/>
    <w:rsid w:val="00C10F7F"/>
    <w:rsid w:val="00C3158C"/>
    <w:rsid w:val="00C41EA9"/>
    <w:rsid w:val="00C54167"/>
    <w:rsid w:val="00C554EC"/>
    <w:rsid w:val="00C9668C"/>
    <w:rsid w:val="00CB16D2"/>
    <w:rsid w:val="00CC0BD6"/>
    <w:rsid w:val="00CC209D"/>
    <w:rsid w:val="00CD1C9A"/>
    <w:rsid w:val="00CD2AAB"/>
    <w:rsid w:val="00CE55D1"/>
    <w:rsid w:val="00CF2136"/>
    <w:rsid w:val="00CF48E7"/>
    <w:rsid w:val="00D14F8A"/>
    <w:rsid w:val="00D4742E"/>
    <w:rsid w:val="00DA0052"/>
    <w:rsid w:val="00DA06C9"/>
    <w:rsid w:val="00DA2E0D"/>
    <w:rsid w:val="00DB3BA4"/>
    <w:rsid w:val="00DC6101"/>
    <w:rsid w:val="00E011AF"/>
    <w:rsid w:val="00E044B9"/>
    <w:rsid w:val="00E07352"/>
    <w:rsid w:val="00E34751"/>
    <w:rsid w:val="00E56830"/>
    <w:rsid w:val="00E72ECE"/>
    <w:rsid w:val="00EA5828"/>
    <w:rsid w:val="00EB0ACE"/>
    <w:rsid w:val="00EC319B"/>
    <w:rsid w:val="00EC5649"/>
    <w:rsid w:val="00EC6F0F"/>
    <w:rsid w:val="00ED09D5"/>
    <w:rsid w:val="00ED29E6"/>
    <w:rsid w:val="00ED4BAB"/>
    <w:rsid w:val="00ED4C67"/>
    <w:rsid w:val="00EE436C"/>
    <w:rsid w:val="00EE5309"/>
    <w:rsid w:val="00EF0C30"/>
    <w:rsid w:val="00EF36E6"/>
    <w:rsid w:val="00F471C3"/>
    <w:rsid w:val="00F47E76"/>
    <w:rsid w:val="00F5429A"/>
    <w:rsid w:val="00F74795"/>
    <w:rsid w:val="00F8659A"/>
    <w:rsid w:val="00F926D8"/>
    <w:rsid w:val="00FB6682"/>
    <w:rsid w:val="00FD52B9"/>
    <w:rsid w:val="00FD66F7"/>
    <w:rsid w:val="00FE084C"/>
    <w:rsid w:val="00FF5B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chartTrackingRefBased/>
  <w15:docId w15:val="{61FF9DE8-BF9E-42D4-B559-E6CDDFE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Balk1">
    <w:name w:val="heading 1"/>
    <w:basedOn w:val="Normal"/>
    <w:next w:val="Normal"/>
    <w:link w:val="Balk1Char"/>
    <w:uiPriority w:val="9"/>
    <w:qFormat/>
    <w:rsid w:val="004721B6"/>
    <w:pPr>
      <w:keepNext/>
      <w:keepLines/>
      <w:spacing w:before="240" w:after="0"/>
      <w:outlineLvl w:val="0"/>
    </w:pPr>
    <w:rPr>
      <w:rFonts w:eastAsiaTheme="majorEastAsia" w:cstheme="majorBidi"/>
      <w:b/>
      <w:sz w:val="40"/>
      <w:szCs w:val="32"/>
    </w:rPr>
  </w:style>
  <w:style w:type="paragraph" w:styleId="Balk2">
    <w:name w:val="heading 2"/>
    <w:basedOn w:val="Normal"/>
    <w:next w:val="Normal"/>
    <w:link w:val="Balk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21B6"/>
    <w:rPr>
      <w:rFonts w:ascii="Times New Roman" w:eastAsiaTheme="majorEastAsia" w:hAnsi="Times New Roman" w:cstheme="majorBidi"/>
      <w:b/>
      <w:sz w:val="40"/>
      <w:szCs w:val="32"/>
      <w:lang w:val="en-US"/>
    </w:rPr>
  </w:style>
  <w:style w:type="paragraph" w:styleId="ResimYazs">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oKlavuzu">
    <w:name w:val="Table Grid"/>
    <w:basedOn w:val="NormalTablo"/>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4B328D"/>
    <w:rPr>
      <w:color w:val="808080"/>
    </w:rPr>
  </w:style>
  <w:style w:type="character" w:customStyle="1" w:styleId="Balk2Char">
    <w:name w:val="Başlık 2 Char"/>
    <w:basedOn w:val="VarsaylanParagrafYazTipi"/>
    <w:link w:val="Balk2"/>
    <w:uiPriority w:val="9"/>
    <w:rsid w:val="00BB6E64"/>
    <w:rPr>
      <w:rFonts w:ascii="Times New Roman" w:eastAsiaTheme="majorEastAsia" w:hAnsi="Times New Roman" w:cstheme="majorBidi"/>
      <w:b/>
      <w:sz w:val="32"/>
      <w:szCs w:val="26"/>
      <w:lang w:val="en-US"/>
    </w:rPr>
  </w:style>
  <w:style w:type="character" w:styleId="Kpr">
    <w:name w:val="Hyperlink"/>
    <w:basedOn w:val="VarsaylanParagrafYazTipi"/>
    <w:uiPriority w:val="99"/>
    <w:unhideWhenUsed/>
    <w:rsid w:val="00E34751"/>
    <w:rPr>
      <w:color w:val="0563C1" w:themeColor="hyperlink"/>
      <w:u w:val="single"/>
    </w:rPr>
  </w:style>
  <w:style w:type="character" w:styleId="zmlenmeyenBahsetme">
    <w:name w:val="Unresolved Mention"/>
    <w:basedOn w:val="VarsaylanParagrafYazTipi"/>
    <w:uiPriority w:val="99"/>
    <w:semiHidden/>
    <w:unhideWhenUsed/>
    <w:rsid w:val="00F5429A"/>
    <w:rPr>
      <w:color w:val="605E5C"/>
      <w:shd w:val="clear" w:color="auto" w:fill="E1DFDD"/>
    </w:rPr>
  </w:style>
  <w:style w:type="paragraph" w:styleId="TBal">
    <w:name w:val="TOC Heading"/>
    <w:basedOn w:val="Balk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1">
    <w:name w:val="toc 1"/>
    <w:basedOn w:val="Normal"/>
    <w:next w:val="Normal"/>
    <w:autoRedefine/>
    <w:uiPriority w:val="39"/>
    <w:unhideWhenUsed/>
    <w:rsid w:val="007F696E"/>
    <w:pPr>
      <w:spacing w:after="100"/>
    </w:pPr>
  </w:style>
  <w:style w:type="paragraph" w:styleId="T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3</TotalTime>
  <Pages>17</Pages>
  <Words>3299</Words>
  <Characters>18808</Characters>
  <Application>Microsoft Office Word</Application>
  <DocSecurity>0</DocSecurity>
  <Lines>156</Lines>
  <Paragraphs>4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Berkay Uzun</cp:lastModifiedBy>
  <cp:revision>195</cp:revision>
  <cp:lastPrinted>2021-07-14T10:56:00Z</cp:lastPrinted>
  <dcterms:created xsi:type="dcterms:W3CDTF">2021-04-13T15:24:00Z</dcterms:created>
  <dcterms:modified xsi:type="dcterms:W3CDTF">2021-07-16T09:11:00Z</dcterms:modified>
</cp:coreProperties>
</file>